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CC467" w14:textId="1BB326B2" w:rsidR="004D0CDF" w:rsidRPr="00D47594" w:rsidRDefault="00283922" w:rsidP="004D0CDF">
      <w:pPr>
        <w:jc w:val="center"/>
        <w:rPr>
          <w:rFonts w:ascii="Arial" w:hAnsi="Arial" w:cs="Arial"/>
          <w:b/>
          <w:bCs/>
        </w:rPr>
      </w:pPr>
      <w:r w:rsidRPr="00D47594">
        <w:rPr>
          <w:rFonts w:ascii="Arial" w:hAnsi="Arial" w:cs="Arial"/>
          <w:b/>
          <w:bCs/>
        </w:rPr>
        <w:t>MODIFICATION FORM</w:t>
      </w:r>
    </w:p>
    <w:p w14:paraId="6DA47F50" w14:textId="210523CD" w:rsidR="00283922" w:rsidRPr="00D47594" w:rsidRDefault="008D3539" w:rsidP="00283922">
      <w:pPr>
        <w:jc w:val="center"/>
        <w:rPr>
          <w:rFonts w:ascii="Arial" w:hAnsi="Arial" w:cs="Arial"/>
          <w:b/>
          <w:bCs/>
        </w:rPr>
      </w:pPr>
      <w:bookmarkStart w:id="0" w:name="_Hlk53738419"/>
      <w:r w:rsidRPr="00D47594">
        <w:rPr>
          <w:rFonts w:ascii="Arial" w:hAnsi="Arial" w:cs="Arial"/>
          <w:b/>
          <w:bCs/>
        </w:rPr>
        <w:t xml:space="preserve">School </w:t>
      </w:r>
      <w:r w:rsidR="00283922" w:rsidRPr="00D47594">
        <w:rPr>
          <w:rFonts w:ascii="Arial" w:hAnsi="Arial" w:cs="Arial"/>
          <w:b/>
          <w:bCs/>
        </w:rPr>
        <w:t>(LTQG) Approval</w:t>
      </w:r>
    </w:p>
    <w:p w14:paraId="6DCF6E9F" w14:textId="5D3B3036" w:rsidR="00283922" w:rsidRPr="00D47594" w:rsidRDefault="00283922" w:rsidP="00B4166F">
      <w:pPr>
        <w:rPr>
          <w:rFonts w:ascii="Arial" w:eastAsia="Arial" w:hAnsi="Arial" w:cs="Arial"/>
          <w:iCs/>
        </w:rPr>
      </w:pPr>
      <w:bookmarkStart w:id="1" w:name="_Hlk53738470"/>
      <w:bookmarkEnd w:id="0"/>
      <w:r w:rsidRPr="00D47594">
        <w:rPr>
          <w:rFonts w:ascii="Arial" w:hAnsi="Arial" w:cs="Arial"/>
          <w:iCs/>
        </w:rPr>
        <w:t xml:space="preserve">This form should be used to propose </w:t>
      </w:r>
      <w:r w:rsidR="000940C3" w:rsidRPr="00D47594">
        <w:rPr>
          <w:rFonts w:ascii="Arial" w:hAnsi="Arial" w:cs="Arial"/>
          <w:iCs/>
        </w:rPr>
        <w:t xml:space="preserve">module or programme </w:t>
      </w:r>
      <w:r w:rsidRPr="00D47594">
        <w:rPr>
          <w:rFonts w:ascii="Arial" w:hAnsi="Arial" w:cs="Arial"/>
          <w:iCs/>
        </w:rPr>
        <w:t>modifications requir</w:t>
      </w:r>
      <w:r w:rsidR="000940C3" w:rsidRPr="00D47594">
        <w:rPr>
          <w:rFonts w:ascii="Arial" w:hAnsi="Arial" w:cs="Arial"/>
          <w:iCs/>
        </w:rPr>
        <w:t>ing</w:t>
      </w:r>
      <w:r w:rsidRPr="00D47594">
        <w:rPr>
          <w:rFonts w:ascii="Arial" w:hAnsi="Arial" w:cs="Arial"/>
          <w:iCs/>
        </w:rPr>
        <w:t xml:space="preserve"> approval at </w:t>
      </w:r>
      <w:r w:rsidR="00BF7657" w:rsidRPr="00D47594">
        <w:rPr>
          <w:rFonts w:ascii="Arial" w:hAnsi="Arial" w:cs="Arial"/>
          <w:iCs/>
        </w:rPr>
        <w:t xml:space="preserve">School </w:t>
      </w:r>
      <w:r w:rsidRPr="00D47594">
        <w:rPr>
          <w:rFonts w:ascii="Arial" w:hAnsi="Arial" w:cs="Arial"/>
          <w:iCs/>
        </w:rPr>
        <w:t>level, through the Learning and Teaching Quality Group</w:t>
      </w:r>
      <w:r w:rsidR="00C059B8" w:rsidRPr="00D47594">
        <w:rPr>
          <w:rFonts w:ascii="Arial" w:hAnsi="Arial" w:cs="Arial"/>
          <w:iCs/>
        </w:rPr>
        <w:t xml:space="preserve"> (LTQG)</w:t>
      </w:r>
      <w:r w:rsidRPr="00D47594">
        <w:rPr>
          <w:rFonts w:ascii="Arial" w:hAnsi="Arial" w:cs="Arial"/>
          <w:iCs/>
        </w:rPr>
        <w:t xml:space="preserve">. The </w:t>
      </w:r>
      <w:hyperlink r:id="rId11" w:history="1">
        <w:r w:rsidRPr="00D47594">
          <w:rPr>
            <w:rStyle w:val="Hyperlink"/>
            <w:rFonts w:ascii="Arial" w:eastAsia="Arial" w:hAnsi="Arial" w:cs="Arial"/>
            <w:i/>
          </w:rPr>
          <w:t xml:space="preserve">Making </w:t>
        </w:r>
        <w:r w:rsidR="002E525D" w:rsidRPr="00D47594">
          <w:rPr>
            <w:rStyle w:val="Hyperlink"/>
            <w:rFonts w:ascii="Arial" w:eastAsia="Arial" w:hAnsi="Arial" w:cs="Arial"/>
            <w:i/>
          </w:rPr>
          <w:t>Modifications</w:t>
        </w:r>
        <w:r w:rsidRPr="00D47594">
          <w:rPr>
            <w:rStyle w:val="Hyperlink"/>
            <w:rFonts w:ascii="Arial" w:eastAsia="Arial" w:hAnsi="Arial" w:cs="Arial"/>
            <w:i/>
          </w:rPr>
          <w:t xml:space="preserve"> to Modules and Programmes</w:t>
        </w:r>
      </w:hyperlink>
      <w:r w:rsidRPr="00D47594">
        <w:rPr>
          <w:rFonts w:ascii="Arial" w:eastAsia="Arial" w:hAnsi="Arial" w:cs="Arial"/>
          <w:iCs/>
        </w:rPr>
        <w:t xml:space="preserve"> document</w:t>
      </w:r>
      <w:r w:rsidR="00C51465" w:rsidRPr="00D47594">
        <w:rPr>
          <w:rFonts w:ascii="Arial" w:eastAsia="Arial" w:hAnsi="Arial" w:cs="Arial"/>
          <w:iCs/>
        </w:rPr>
        <w:t xml:space="preserve"> provides examples of those changes </w:t>
      </w:r>
      <w:r w:rsidR="002D7446" w:rsidRPr="00D47594">
        <w:rPr>
          <w:rFonts w:ascii="Arial" w:eastAsia="Arial" w:hAnsi="Arial" w:cs="Arial"/>
          <w:iCs/>
        </w:rPr>
        <w:t>and explains the procedure</w:t>
      </w:r>
      <w:r w:rsidRPr="00D47594">
        <w:rPr>
          <w:rFonts w:ascii="Arial" w:eastAsia="Arial" w:hAnsi="Arial" w:cs="Arial"/>
          <w:iCs/>
        </w:rPr>
        <w:t xml:space="preserve">. </w:t>
      </w:r>
    </w:p>
    <w:p w14:paraId="4B0E8188" w14:textId="107DBD55" w:rsidR="00283922" w:rsidRPr="00D47594" w:rsidRDefault="00283922" w:rsidP="00283922">
      <w:pPr>
        <w:jc w:val="both"/>
        <w:rPr>
          <w:rFonts w:ascii="Arial" w:hAnsi="Arial" w:cs="Arial"/>
          <w:b/>
          <w:i/>
        </w:rPr>
      </w:pPr>
      <w:r w:rsidRPr="00D47594">
        <w:rPr>
          <w:rFonts w:ascii="Arial" w:hAnsi="Arial" w:cs="Arial"/>
          <w:iCs/>
        </w:rPr>
        <w:t xml:space="preserve">The completed form should be submitted </w:t>
      </w:r>
      <w:r w:rsidRPr="00FA2BDB">
        <w:rPr>
          <w:rFonts w:ascii="Arial" w:hAnsi="Arial" w:cs="Arial"/>
          <w:iCs/>
        </w:rPr>
        <w:t xml:space="preserve">to the </w:t>
      </w:r>
      <w:hyperlink r:id="rId12" w:history="1">
        <w:r w:rsidRPr="00FA2BDB">
          <w:rPr>
            <w:rStyle w:val="Hyperlink"/>
            <w:rFonts w:ascii="Arial" w:hAnsi="Arial" w:cs="Arial"/>
            <w:iCs/>
          </w:rPr>
          <w:t>Academic Office</w:t>
        </w:r>
      </w:hyperlink>
      <w:r w:rsidR="007C70E6" w:rsidRPr="00FA2BDB">
        <w:rPr>
          <w:rFonts w:ascii="Arial" w:hAnsi="Arial" w:cs="Arial"/>
          <w:i/>
        </w:rPr>
        <w:t>.</w:t>
      </w:r>
      <w:r w:rsidRPr="00D47594">
        <w:rPr>
          <w:rFonts w:ascii="Arial" w:hAnsi="Arial" w:cs="Arial"/>
          <w:b/>
          <w:i/>
        </w:rPr>
        <w:t xml:space="preserve"> </w:t>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24"/>
        <w:gridCol w:w="1899"/>
      </w:tblGrid>
      <w:tr w:rsidR="00283922" w:rsidRPr="00D47594" w14:paraId="3D4AA741" w14:textId="77777777" w:rsidTr="00D1530D">
        <w:trPr>
          <w:trHeight w:val="624"/>
        </w:trPr>
        <w:tc>
          <w:tcPr>
            <w:tcW w:w="0" w:type="auto"/>
            <w:gridSpan w:val="2"/>
            <w:shd w:val="clear" w:color="auto" w:fill="F7CAAC" w:themeFill="accent2" w:themeFillTint="66"/>
            <w:vAlign w:val="center"/>
          </w:tcPr>
          <w:p w14:paraId="49CFA06F" w14:textId="2252DE72" w:rsidR="00283922" w:rsidRPr="00D47594" w:rsidRDefault="00283922" w:rsidP="00D1530D">
            <w:pPr>
              <w:pStyle w:val="ListParagraph"/>
              <w:numPr>
                <w:ilvl w:val="0"/>
                <w:numId w:val="11"/>
              </w:numPr>
              <w:spacing w:after="0" w:line="240" w:lineRule="auto"/>
              <w:rPr>
                <w:rFonts w:ascii="Arial" w:hAnsi="Arial" w:cs="Arial"/>
                <w:b/>
              </w:rPr>
            </w:pPr>
            <w:r w:rsidRPr="00D47594">
              <w:rPr>
                <w:rFonts w:ascii="Arial" w:hAnsi="Arial" w:cs="Arial"/>
                <w:b/>
              </w:rPr>
              <w:t>PROGRAMME AND MODULE INFORMATION</w:t>
            </w:r>
          </w:p>
        </w:tc>
      </w:tr>
      <w:tr w:rsidR="00283922" w:rsidRPr="00D47594" w14:paraId="695F7681" w14:textId="77777777" w:rsidTr="007F2BC0">
        <w:trPr>
          <w:trHeight w:val="624"/>
        </w:trPr>
        <w:tc>
          <w:tcPr>
            <w:tcW w:w="0" w:type="auto"/>
            <w:shd w:val="clear" w:color="auto" w:fill="auto"/>
            <w:vAlign w:val="center"/>
          </w:tcPr>
          <w:p w14:paraId="73FF35C9" w14:textId="5EF48995" w:rsidR="00283922" w:rsidRPr="00D47594" w:rsidRDefault="00283922" w:rsidP="007F2BC0">
            <w:pPr>
              <w:rPr>
                <w:rFonts w:ascii="Arial" w:hAnsi="Arial" w:cs="Arial"/>
                <w:b/>
                <w:bCs/>
              </w:rPr>
            </w:pPr>
            <w:r w:rsidRPr="00D47594">
              <w:rPr>
                <w:rFonts w:ascii="Arial" w:hAnsi="Arial" w:cs="Arial"/>
                <w:b/>
                <w:bCs/>
              </w:rPr>
              <w:t>Award and Programm</w:t>
            </w:r>
            <w:r w:rsidR="00421668">
              <w:rPr>
                <w:rFonts w:ascii="Arial" w:hAnsi="Arial" w:cs="Arial"/>
                <w:b/>
                <w:bCs/>
              </w:rPr>
              <w:t xml:space="preserve">e </w:t>
            </w:r>
            <w:r w:rsidR="007C70E6" w:rsidRPr="00D47594">
              <w:rPr>
                <w:rFonts w:ascii="Arial" w:hAnsi="Arial" w:cs="Arial"/>
                <w:b/>
                <w:bCs/>
              </w:rPr>
              <w:t>T</w:t>
            </w:r>
            <w:r w:rsidRPr="00D47594">
              <w:rPr>
                <w:rFonts w:ascii="Arial" w:hAnsi="Arial" w:cs="Arial"/>
                <w:b/>
                <w:bCs/>
              </w:rPr>
              <w:t>itle</w:t>
            </w:r>
          </w:p>
        </w:tc>
        <w:tc>
          <w:tcPr>
            <w:tcW w:w="0" w:type="auto"/>
            <w:shd w:val="clear" w:color="auto" w:fill="auto"/>
            <w:vAlign w:val="center"/>
          </w:tcPr>
          <w:p w14:paraId="20BF63AC" w14:textId="77777777" w:rsidR="00283922" w:rsidRPr="00D47594" w:rsidRDefault="00283922" w:rsidP="00C009F5">
            <w:pPr>
              <w:rPr>
                <w:rFonts w:ascii="Arial" w:hAnsi="Arial" w:cs="Arial"/>
                <w:b/>
                <w:bCs/>
              </w:rPr>
            </w:pPr>
          </w:p>
        </w:tc>
      </w:tr>
      <w:tr w:rsidR="00283922" w:rsidRPr="00D47594" w14:paraId="0C1BCF6A" w14:textId="77777777" w:rsidTr="007F2BC0">
        <w:trPr>
          <w:trHeight w:val="624"/>
        </w:trPr>
        <w:tc>
          <w:tcPr>
            <w:tcW w:w="0" w:type="auto"/>
            <w:vAlign w:val="center"/>
          </w:tcPr>
          <w:p w14:paraId="0E521579" w14:textId="6427F24A" w:rsidR="00283922" w:rsidRPr="00D47594" w:rsidRDefault="00283922" w:rsidP="007F2BC0">
            <w:pPr>
              <w:pStyle w:val="Heading1"/>
              <w:rPr>
                <w:rFonts w:eastAsia="Arial" w:cs="Arial"/>
                <w:b w:val="0"/>
                <w:iCs/>
                <w:sz w:val="22"/>
                <w:szCs w:val="22"/>
              </w:rPr>
            </w:pPr>
            <w:r w:rsidRPr="00D47594">
              <w:rPr>
                <w:rFonts w:cs="Arial"/>
                <w:sz w:val="22"/>
                <w:szCs w:val="22"/>
              </w:rPr>
              <w:t xml:space="preserve">Type of </w:t>
            </w:r>
            <w:r w:rsidR="007C70E6" w:rsidRPr="00D47594">
              <w:rPr>
                <w:rFonts w:cs="Arial"/>
                <w:sz w:val="22"/>
                <w:szCs w:val="22"/>
              </w:rPr>
              <w:t>M</w:t>
            </w:r>
            <w:r w:rsidRPr="00D47594">
              <w:rPr>
                <w:rFonts w:cs="Arial"/>
                <w:sz w:val="22"/>
                <w:szCs w:val="22"/>
              </w:rPr>
              <w:t xml:space="preserve">odification </w:t>
            </w:r>
            <w:r w:rsidRPr="00D47594">
              <w:rPr>
                <w:rFonts w:cs="Arial"/>
                <w:b w:val="0"/>
                <w:iCs/>
                <w:sz w:val="22"/>
                <w:szCs w:val="22"/>
              </w:rPr>
              <w:t>(see list in</w:t>
            </w:r>
            <w:r w:rsidRPr="00D47594">
              <w:rPr>
                <w:rFonts w:cs="Arial"/>
                <w:b w:val="0"/>
                <w:i/>
                <w:sz w:val="22"/>
                <w:szCs w:val="22"/>
              </w:rPr>
              <w:t xml:space="preserve"> </w:t>
            </w:r>
            <w:hyperlink r:id="rId13" w:history="1">
              <w:r w:rsidRPr="008A0E43">
                <w:rPr>
                  <w:rStyle w:val="Hyperlink"/>
                  <w:rFonts w:eastAsia="Arial" w:cs="Arial"/>
                  <w:b w:val="0"/>
                  <w:bCs w:val="0"/>
                  <w:i/>
                  <w:sz w:val="22"/>
                  <w:szCs w:val="22"/>
                </w:rPr>
                <w:t xml:space="preserve">Making </w:t>
              </w:r>
              <w:r w:rsidR="00C105DD" w:rsidRPr="008A0E43">
                <w:rPr>
                  <w:rStyle w:val="Hyperlink"/>
                  <w:rFonts w:eastAsia="Arial" w:cs="Arial"/>
                  <w:b w:val="0"/>
                  <w:bCs w:val="0"/>
                  <w:i/>
                  <w:sz w:val="22"/>
                  <w:szCs w:val="22"/>
                </w:rPr>
                <w:t>Modifications</w:t>
              </w:r>
              <w:r w:rsidRPr="008A0E43">
                <w:rPr>
                  <w:rStyle w:val="Hyperlink"/>
                  <w:rFonts w:eastAsia="Arial" w:cs="Arial"/>
                  <w:b w:val="0"/>
                  <w:bCs w:val="0"/>
                  <w:i/>
                  <w:sz w:val="22"/>
                  <w:szCs w:val="22"/>
                </w:rPr>
                <w:t xml:space="preserve"> to Modules and Programmes</w:t>
              </w:r>
            </w:hyperlink>
            <w:r w:rsidRPr="00D47594">
              <w:rPr>
                <w:rFonts w:eastAsia="Arial" w:cs="Arial"/>
                <w:b w:val="0"/>
                <w:bCs w:val="0"/>
                <w:iCs/>
                <w:sz w:val="22"/>
                <w:szCs w:val="22"/>
              </w:rPr>
              <w:t xml:space="preserve"> document</w:t>
            </w:r>
            <w:r w:rsidRPr="00D47594">
              <w:rPr>
                <w:rFonts w:eastAsia="Arial" w:cs="Arial"/>
                <w:b w:val="0"/>
                <w:iCs/>
                <w:sz w:val="22"/>
                <w:szCs w:val="22"/>
              </w:rPr>
              <w:t>)</w:t>
            </w:r>
          </w:p>
        </w:tc>
        <w:tc>
          <w:tcPr>
            <w:tcW w:w="0" w:type="auto"/>
            <w:vAlign w:val="center"/>
          </w:tcPr>
          <w:p w14:paraId="7E0E77EE" w14:textId="0F945E87" w:rsidR="00283922" w:rsidRPr="00D47594" w:rsidRDefault="00283922" w:rsidP="00C009F5">
            <w:pPr>
              <w:rPr>
                <w:rFonts w:ascii="Arial" w:hAnsi="Arial" w:cs="Arial"/>
                <w:bCs/>
                <w:color w:val="808080" w:themeColor="background1" w:themeShade="80"/>
              </w:rPr>
            </w:pPr>
          </w:p>
        </w:tc>
      </w:tr>
      <w:tr w:rsidR="00283922" w:rsidRPr="00D47594" w14:paraId="2A474F7B" w14:textId="77777777" w:rsidTr="007F2BC0">
        <w:trPr>
          <w:trHeight w:val="624"/>
        </w:trPr>
        <w:tc>
          <w:tcPr>
            <w:tcW w:w="0" w:type="auto"/>
            <w:vAlign w:val="center"/>
          </w:tcPr>
          <w:p w14:paraId="21F0C2FE" w14:textId="40C31598" w:rsidR="00283922" w:rsidRPr="00D47594" w:rsidRDefault="00283922" w:rsidP="007F2BC0">
            <w:pPr>
              <w:pStyle w:val="Heading1"/>
              <w:rPr>
                <w:rFonts w:cs="Arial"/>
                <w:sz w:val="22"/>
                <w:szCs w:val="22"/>
              </w:rPr>
            </w:pPr>
            <w:r w:rsidRPr="00D47594">
              <w:rPr>
                <w:rFonts w:cs="Arial"/>
                <w:sz w:val="22"/>
                <w:szCs w:val="22"/>
              </w:rPr>
              <w:t xml:space="preserve">Module </w:t>
            </w:r>
            <w:r w:rsidR="007C70E6" w:rsidRPr="00D47594">
              <w:rPr>
                <w:rFonts w:cs="Arial"/>
                <w:sz w:val="22"/>
                <w:szCs w:val="22"/>
              </w:rPr>
              <w:t>T</w:t>
            </w:r>
            <w:r w:rsidRPr="00D47594">
              <w:rPr>
                <w:rFonts w:cs="Arial"/>
                <w:sz w:val="22"/>
                <w:szCs w:val="22"/>
              </w:rPr>
              <w:t xml:space="preserve">itle and </w:t>
            </w:r>
            <w:r w:rsidR="007C70E6" w:rsidRPr="00D47594">
              <w:rPr>
                <w:rFonts w:cs="Arial"/>
                <w:sz w:val="22"/>
                <w:szCs w:val="22"/>
              </w:rPr>
              <w:t>C</w:t>
            </w:r>
            <w:r w:rsidRPr="00D47594">
              <w:rPr>
                <w:rFonts w:cs="Arial"/>
                <w:sz w:val="22"/>
                <w:szCs w:val="22"/>
              </w:rPr>
              <w:t xml:space="preserve">ode </w:t>
            </w:r>
            <w:r w:rsidRPr="00D47594">
              <w:rPr>
                <w:rFonts w:cs="Arial"/>
                <w:b w:val="0"/>
                <w:iCs/>
                <w:sz w:val="22"/>
                <w:szCs w:val="22"/>
              </w:rPr>
              <w:t xml:space="preserve">(if adding a new </w:t>
            </w:r>
            <w:r w:rsidR="007C70E6" w:rsidRPr="00D47594">
              <w:rPr>
                <w:rFonts w:cs="Arial"/>
                <w:b w:val="0"/>
                <w:iCs/>
                <w:sz w:val="22"/>
                <w:szCs w:val="22"/>
              </w:rPr>
              <w:t>module</w:t>
            </w:r>
            <w:r w:rsidR="007C70E6" w:rsidRPr="00B27501">
              <w:rPr>
                <w:rFonts w:cs="Arial"/>
                <w:b w:val="0"/>
                <w:iCs/>
                <w:sz w:val="22"/>
                <w:szCs w:val="22"/>
              </w:rPr>
              <w:t xml:space="preserve">, </w:t>
            </w:r>
            <w:r w:rsidR="007C70E6" w:rsidRPr="00B27501">
              <w:rPr>
                <w:rFonts w:cs="Arial"/>
                <w:b w:val="0"/>
                <w:bCs w:val="0"/>
                <w:iCs/>
                <w:sz w:val="22"/>
                <w:szCs w:val="22"/>
              </w:rPr>
              <w:t>or</w:t>
            </w:r>
            <w:r w:rsidR="00D104A1" w:rsidRPr="00B27501">
              <w:rPr>
                <w:rFonts w:cs="Arial"/>
                <w:b w:val="0"/>
                <w:bCs w:val="0"/>
                <w:iCs/>
                <w:sz w:val="22"/>
                <w:szCs w:val="22"/>
              </w:rPr>
              <w:t xml:space="preserve"> altering an existing module title,</w:t>
            </w:r>
            <w:r w:rsidR="003D3477" w:rsidRPr="00B27501">
              <w:rPr>
                <w:rFonts w:cs="Arial"/>
                <w:iCs/>
                <w:sz w:val="22"/>
                <w:szCs w:val="22"/>
              </w:rPr>
              <w:t xml:space="preserve"> </w:t>
            </w:r>
            <w:r w:rsidRPr="00B27501">
              <w:rPr>
                <w:rFonts w:cs="Arial"/>
                <w:b w:val="0"/>
                <w:iCs/>
                <w:sz w:val="22"/>
                <w:szCs w:val="22"/>
              </w:rPr>
              <w:t>please c</w:t>
            </w:r>
            <w:r w:rsidRPr="00D47594">
              <w:rPr>
                <w:rFonts w:cs="Arial"/>
                <w:b w:val="0"/>
                <w:iCs/>
                <w:sz w:val="22"/>
                <w:szCs w:val="22"/>
              </w:rPr>
              <w:t>ontact</w:t>
            </w:r>
            <w:r w:rsidR="002F4AD5" w:rsidRPr="00D47594">
              <w:rPr>
                <w:rFonts w:cs="Arial"/>
                <w:b w:val="0"/>
                <w:iCs/>
                <w:sz w:val="22"/>
                <w:szCs w:val="22"/>
              </w:rPr>
              <w:t xml:space="preserve"> </w:t>
            </w:r>
            <w:hyperlink r:id="rId14" w:history="1">
              <w:r w:rsidR="007C70E6" w:rsidRPr="00D47594">
                <w:rPr>
                  <w:rStyle w:val="Hyperlink"/>
                  <w:rFonts w:cs="Arial"/>
                  <w:b w:val="0"/>
                  <w:iCs/>
                  <w:sz w:val="22"/>
                  <w:szCs w:val="22"/>
                </w:rPr>
                <w:t>Academic Office</w:t>
              </w:r>
            </w:hyperlink>
            <w:r w:rsidR="007C70E6" w:rsidRPr="00D47594">
              <w:rPr>
                <w:rFonts w:cs="Arial"/>
                <w:b w:val="0"/>
                <w:iCs/>
                <w:sz w:val="22"/>
                <w:szCs w:val="22"/>
              </w:rPr>
              <w:t xml:space="preserve"> for </w:t>
            </w:r>
            <w:r w:rsidRPr="00D47594">
              <w:rPr>
                <w:rFonts w:cs="Arial"/>
                <w:b w:val="0"/>
                <w:iCs/>
                <w:sz w:val="22"/>
                <w:szCs w:val="22"/>
              </w:rPr>
              <w:t>a new code)</w:t>
            </w:r>
          </w:p>
        </w:tc>
        <w:tc>
          <w:tcPr>
            <w:tcW w:w="0" w:type="auto"/>
            <w:vAlign w:val="center"/>
          </w:tcPr>
          <w:p w14:paraId="2C754791" w14:textId="77777777" w:rsidR="00283922" w:rsidRPr="00D47594" w:rsidRDefault="00283922" w:rsidP="00C009F5">
            <w:pPr>
              <w:rPr>
                <w:rFonts w:ascii="Arial" w:hAnsi="Arial" w:cs="Arial"/>
                <w:b/>
                <w:bCs/>
                <w:color w:val="808080" w:themeColor="background1" w:themeShade="80"/>
              </w:rPr>
            </w:pPr>
          </w:p>
        </w:tc>
      </w:tr>
      <w:tr w:rsidR="00283922" w:rsidRPr="00D47594" w14:paraId="14322DCA" w14:textId="77777777" w:rsidTr="007F2BC0">
        <w:trPr>
          <w:trHeight w:val="624"/>
        </w:trPr>
        <w:tc>
          <w:tcPr>
            <w:tcW w:w="0" w:type="auto"/>
            <w:vAlign w:val="center"/>
          </w:tcPr>
          <w:p w14:paraId="0CC0F84E" w14:textId="5F725624" w:rsidR="00283922" w:rsidRPr="00D47594" w:rsidRDefault="00283922" w:rsidP="007F2BC0">
            <w:pPr>
              <w:pStyle w:val="Heading1"/>
              <w:rPr>
                <w:rFonts w:cs="Arial"/>
                <w:sz w:val="22"/>
                <w:szCs w:val="22"/>
              </w:rPr>
            </w:pPr>
            <w:r w:rsidRPr="00D47594">
              <w:rPr>
                <w:rFonts w:cs="Arial"/>
                <w:sz w:val="22"/>
                <w:szCs w:val="22"/>
              </w:rPr>
              <w:t xml:space="preserve">Is this </w:t>
            </w:r>
            <w:r w:rsidR="007C70E6" w:rsidRPr="00D47594">
              <w:rPr>
                <w:rFonts w:cs="Arial"/>
                <w:sz w:val="22"/>
                <w:szCs w:val="22"/>
              </w:rPr>
              <w:t>M</w:t>
            </w:r>
            <w:r w:rsidRPr="00D47594">
              <w:rPr>
                <w:rFonts w:cs="Arial"/>
                <w:sz w:val="22"/>
                <w:szCs w:val="22"/>
              </w:rPr>
              <w:t xml:space="preserve">odule </w:t>
            </w:r>
            <w:r w:rsidR="007C70E6" w:rsidRPr="00D47594">
              <w:rPr>
                <w:rFonts w:cs="Arial"/>
                <w:sz w:val="22"/>
                <w:szCs w:val="22"/>
              </w:rPr>
              <w:t>R</w:t>
            </w:r>
            <w:r w:rsidRPr="00D47594">
              <w:rPr>
                <w:rFonts w:cs="Arial"/>
                <w:sz w:val="22"/>
                <w:szCs w:val="22"/>
              </w:rPr>
              <w:t xml:space="preserve">eplacing an </w:t>
            </w:r>
            <w:r w:rsidR="007C70E6" w:rsidRPr="00D47594">
              <w:rPr>
                <w:rFonts w:cs="Arial"/>
                <w:sz w:val="22"/>
                <w:szCs w:val="22"/>
              </w:rPr>
              <w:t>E</w:t>
            </w:r>
            <w:r w:rsidRPr="00D47594">
              <w:rPr>
                <w:rFonts w:cs="Arial"/>
                <w:sz w:val="22"/>
                <w:szCs w:val="22"/>
              </w:rPr>
              <w:t xml:space="preserve">xisting </w:t>
            </w:r>
            <w:r w:rsidR="007C70E6" w:rsidRPr="00D47594">
              <w:rPr>
                <w:rFonts w:cs="Arial"/>
                <w:sz w:val="22"/>
                <w:szCs w:val="22"/>
              </w:rPr>
              <w:t>M</w:t>
            </w:r>
            <w:r w:rsidRPr="00D47594">
              <w:rPr>
                <w:rFonts w:cs="Arial"/>
                <w:sz w:val="22"/>
                <w:szCs w:val="22"/>
              </w:rPr>
              <w:t>odule?</w:t>
            </w:r>
          </w:p>
        </w:tc>
        <w:tc>
          <w:tcPr>
            <w:tcW w:w="0" w:type="auto"/>
            <w:vAlign w:val="center"/>
          </w:tcPr>
          <w:p w14:paraId="62027AE9" w14:textId="2D6E9D27" w:rsidR="00283922" w:rsidRPr="00D47594" w:rsidRDefault="00283922" w:rsidP="00C009F5">
            <w:pPr>
              <w:rPr>
                <w:rFonts w:ascii="Arial" w:hAnsi="Arial" w:cs="Arial"/>
                <w:bCs/>
                <w:color w:val="808080" w:themeColor="background1" w:themeShade="80"/>
              </w:rPr>
            </w:pPr>
            <w:r w:rsidRPr="00D47594">
              <w:rPr>
                <w:rFonts w:ascii="Arial" w:hAnsi="Arial" w:cs="Arial"/>
                <w:bCs/>
                <w:color w:val="808080" w:themeColor="background1" w:themeShade="80"/>
              </w:rPr>
              <w:t>(</w:t>
            </w:r>
            <w:proofErr w:type="gramStart"/>
            <w:r w:rsidR="00592C25" w:rsidRPr="00D47594">
              <w:rPr>
                <w:rFonts w:ascii="Arial" w:hAnsi="Arial" w:cs="Arial"/>
                <w:bCs/>
                <w:i/>
                <w:iCs/>
                <w:color w:val="808080" w:themeColor="background1" w:themeShade="80"/>
              </w:rPr>
              <w:t>cite</w:t>
            </w:r>
            <w:proofErr w:type="gramEnd"/>
            <w:r w:rsidR="00592C25" w:rsidRPr="00D47594">
              <w:rPr>
                <w:rFonts w:ascii="Arial" w:hAnsi="Arial" w:cs="Arial"/>
                <w:bCs/>
                <w:color w:val="808080" w:themeColor="background1" w:themeShade="80"/>
              </w:rPr>
              <w:t xml:space="preserve"> </w:t>
            </w:r>
            <w:r w:rsidRPr="00D47594">
              <w:rPr>
                <w:rFonts w:ascii="Arial" w:hAnsi="Arial" w:cs="Arial"/>
                <w:bCs/>
                <w:i/>
                <w:color w:val="808080" w:themeColor="background1" w:themeShade="80"/>
              </w:rPr>
              <w:t>module code</w:t>
            </w:r>
            <w:r w:rsidRPr="00D47594">
              <w:rPr>
                <w:rFonts w:ascii="Arial" w:hAnsi="Arial" w:cs="Arial"/>
                <w:bCs/>
                <w:color w:val="808080" w:themeColor="background1" w:themeShade="80"/>
              </w:rPr>
              <w:t>)</w:t>
            </w:r>
          </w:p>
        </w:tc>
      </w:tr>
      <w:tr w:rsidR="00283922" w:rsidRPr="00D47594" w14:paraId="36A1FB15" w14:textId="77777777" w:rsidTr="007F2BC0">
        <w:trPr>
          <w:trHeight w:val="624"/>
        </w:trPr>
        <w:tc>
          <w:tcPr>
            <w:tcW w:w="0" w:type="auto"/>
            <w:vAlign w:val="center"/>
          </w:tcPr>
          <w:p w14:paraId="64135C7F" w14:textId="405F8A08" w:rsidR="00283922" w:rsidRPr="00D47594" w:rsidRDefault="00283922" w:rsidP="007F2BC0">
            <w:pPr>
              <w:rPr>
                <w:rFonts w:ascii="Arial" w:hAnsi="Arial" w:cs="Arial"/>
                <w:b/>
                <w:bCs/>
              </w:rPr>
            </w:pPr>
            <w:r w:rsidRPr="00D47594">
              <w:rPr>
                <w:rFonts w:ascii="Arial" w:hAnsi="Arial" w:cs="Arial"/>
                <w:b/>
                <w:bCs/>
              </w:rPr>
              <w:t xml:space="preserve">Is there a Study Abroad </w:t>
            </w:r>
            <w:r w:rsidR="007C70E6" w:rsidRPr="00D47594">
              <w:rPr>
                <w:rFonts w:ascii="Arial" w:hAnsi="Arial" w:cs="Arial"/>
                <w:b/>
                <w:bCs/>
              </w:rPr>
              <w:t>V</w:t>
            </w:r>
            <w:r w:rsidRPr="00D47594">
              <w:rPr>
                <w:rFonts w:ascii="Arial" w:hAnsi="Arial" w:cs="Arial"/>
                <w:b/>
                <w:bCs/>
              </w:rPr>
              <w:t>ariant?</w:t>
            </w:r>
          </w:p>
        </w:tc>
        <w:tc>
          <w:tcPr>
            <w:tcW w:w="0" w:type="auto"/>
            <w:vAlign w:val="center"/>
          </w:tcPr>
          <w:p w14:paraId="55D0643A" w14:textId="0D3262E5" w:rsidR="00283922" w:rsidRPr="00D47594" w:rsidRDefault="00283922" w:rsidP="00C009F5">
            <w:pPr>
              <w:rPr>
                <w:rFonts w:ascii="Arial" w:hAnsi="Arial" w:cs="Arial"/>
                <w:bCs/>
                <w:color w:val="808080" w:themeColor="background1" w:themeShade="80"/>
              </w:rPr>
            </w:pPr>
            <w:r w:rsidRPr="00D47594">
              <w:rPr>
                <w:rFonts w:ascii="Arial" w:hAnsi="Arial" w:cs="Arial"/>
                <w:bCs/>
                <w:color w:val="808080" w:themeColor="background1" w:themeShade="80"/>
              </w:rPr>
              <w:t>(</w:t>
            </w:r>
            <w:proofErr w:type="gramStart"/>
            <w:r w:rsidR="00592C25" w:rsidRPr="00D47594">
              <w:rPr>
                <w:rFonts w:ascii="Arial" w:hAnsi="Arial" w:cs="Arial"/>
                <w:bCs/>
                <w:i/>
                <w:iCs/>
                <w:color w:val="808080" w:themeColor="background1" w:themeShade="80"/>
              </w:rPr>
              <w:t>cite</w:t>
            </w:r>
            <w:proofErr w:type="gramEnd"/>
            <w:r w:rsidR="00592C25" w:rsidRPr="00D47594">
              <w:rPr>
                <w:rFonts w:ascii="Arial" w:hAnsi="Arial" w:cs="Arial"/>
                <w:bCs/>
                <w:color w:val="808080" w:themeColor="background1" w:themeShade="80"/>
              </w:rPr>
              <w:t xml:space="preserve"> </w:t>
            </w:r>
            <w:r w:rsidRPr="00D47594">
              <w:rPr>
                <w:rFonts w:ascii="Arial" w:hAnsi="Arial" w:cs="Arial"/>
                <w:bCs/>
                <w:i/>
                <w:color w:val="808080" w:themeColor="background1" w:themeShade="80"/>
              </w:rPr>
              <w:t>module code</w:t>
            </w:r>
            <w:r w:rsidRPr="00D47594">
              <w:rPr>
                <w:rFonts w:ascii="Arial" w:hAnsi="Arial" w:cs="Arial"/>
                <w:bCs/>
                <w:color w:val="808080" w:themeColor="background1" w:themeShade="80"/>
              </w:rPr>
              <w:t>)</w:t>
            </w:r>
          </w:p>
        </w:tc>
      </w:tr>
      <w:tr w:rsidR="00283922" w:rsidRPr="00D47594" w14:paraId="5B9D6A77" w14:textId="77777777" w:rsidTr="007F2BC0">
        <w:trPr>
          <w:trHeight w:val="624"/>
        </w:trPr>
        <w:tc>
          <w:tcPr>
            <w:tcW w:w="0" w:type="auto"/>
            <w:vAlign w:val="center"/>
          </w:tcPr>
          <w:p w14:paraId="7F2A31B0" w14:textId="0C7E8341" w:rsidR="00283922" w:rsidRPr="00D47594" w:rsidRDefault="00283922" w:rsidP="007F2BC0">
            <w:pPr>
              <w:rPr>
                <w:rFonts w:ascii="Arial" w:hAnsi="Arial" w:cs="Arial"/>
                <w:b/>
                <w:bCs/>
              </w:rPr>
            </w:pPr>
            <w:r w:rsidRPr="00D47594">
              <w:rPr>
                <w:rFonts w:ascii="Arial" w:hAnsi="Arial" w:cs="Arial"/>
                <w:b/>
                <w:bCs/>
              </w:rPr>
              <w:t xml:space="preserve">Is this a </w:t>
            </w:r>
            <w:r w:rsidR="007C70E6" w:rsidRPr="00D47594">
              <w:rPr>
                <w:rFonts w:ascii="Arial" w:hAnsi="Arial" w:cs="Arial"/>
                <w:b/>
                <w:bCs/>
              </w:rPr>
              <w:t>C</w:t>
            </w:r>
            <w:r w:rsidRPr="00D47594">
              <w:rPr>
                <w:rFonts w:ascii="Arial" w:hAnsi="Arial" w:cs="Arial"/>
                <w:b/>
                <w:bCs/>
              </w:rPr>
              <w:t xml:space="preserve">ollaborative </w:t>
            </w:r>
            <w:r w:rsidR="007C70E6" w:rsidRPr="00D47594">
              <w:rPr>
                <w:rFonts w:ascii="Arial" w:hAnsi="Arial" w:cs="Arial"/>
                <w:b/>
                <w:bCs/>
              </w:rPr>
              <w:t>M</w:t>
            </w:r>
            <w:r w:rsidRPr="00D47594">
              <w:rPr>
                <w:rFonts w:ascii="Arial" w:hAnsi="Arial" w:cs="Arial"/>
                <w:b/>
                <w:bCs/>
              </w:rPr>
              <w:t>odule?</w:t>
            </w:r>
          </w:p>
        </w:tc>
        <w:tc>
          <w:tcPr>
            <w:tcW w:w="0" w:type="auto"/>
            <w:vAlign w:val="center"/>
          </w:tcPr>
          <w:p w14:paraId="10C11DB5" w14:textId="42D51237" w:rsidR="00283922" w:rsidRPr="00D47594" w:rsidRDefault="00283922" w:rsidP="00C009F5">
            <w:pPr>
              <w:rPr>
                <w:rFonts w:ascii="Arial" w:hAnsi="Arial" w:cs="Arial"/>
                <w:bCs/>
                <w:color w:val="808080" w:themeColor="background1" w:themeShade="80"/>
              </w:rPr>
            </w:pPr>
            <w:r w:rsidRPr="00D47594">
              <w:rPr>
                <w:rFonts w:ascii="Arial" w:hAnsi="Arial" w:cs="Arial"/>
                <w:bCs/>
                <w:i/>
                <w:color w:val="808080" w:themeColor="background1" w:themeShade="80"/>
              </w:rPr>
              <w:t>(</w:t>
            </w:r>
            <w:proofErr w:type="gramStart"/>
            <w:r w:rsidR="002F4AD5" w:rsidRPr="00D47594">
              <w:rPr>
                <w:rFonts w:ascii="Arial" w:hAnsi="Arial" w:cs="Arial"/>
                <w:bCs/>
                <w:i/>
                <w:color w:val="808080" w:themeColor="background1" w:themeShade="80"/>
              </w:rPr>
              <w:t>cite</w:t>
            </w:r>
            <w:proofErr w:type="gramEnd"/>
            <w:r w:rsidR="002F4AD5" w:rsidRPr="00D47594">
              <w:rPr>
                <w:rFonts w:ascii="Arial" w:hAnsi="Arial" w:cs="Arial"/>
                <w:bCs/>
                <w:color w:val="808080" w:themeColor="background1" w:themeShade="80"/>
              </w:rPr>
              <w:t xml:space="preserve"> </w:t>
            </w:r>
            <w:r w:rsidRPr="00D47594">
              <w:rPr>
                <w:rFonts w:ascii="Arial" w:hAnsi="Arial" w:cs="Arial"/>
                <w:bCs/>
                <w:i/>
                <w:color w:val="808080" w:themeColor="background1" w:themeShade="80"/>
              </w:rPr>
              <w:t>partner name</w:t>
            </w:r>
            <w:r w:rsidRPr="00D47594">
              <w:rPr>
                <w:rFonts w:ascii="Arial" w:hAnsi="Arial" w:cs="Arial"/>
                <w:bCs/>
                <w:color w:val="808080" w:themeColor="background1" w:themeShade="80"/>
              </w:rPr>
              <w:t>)</w:t>
            </w:r>
          </w:p>
        </w:tc>
      </w:tr>
      <w:tr w:rsidR="00283922" w:rsidRPr="00D47594" w14:paraId="4B92A747" w14:textId="77777777" w:rsidTr="007F2BC0">
        <w:trPr>
          <w:trHeight w:val="624"/>
        </w:trPr>
        <w:tc>
          <w:tcPr>
            <w:tcW w:w="0" w:type="auto"/>
            <w:vAlign w:val="center"/>
          </w:tcPr>
          <w:p w14:paraId="410A3C89" w14:textId="3C5F1121" w:rsidR="00283922" w:rsidRPr="00D47594" w:rsidRDefault="00283922" w:rsidP="007F2BC0">
            <w:pPr>
              <w:rPr>
                <w:rFonts w:ascii="Arial" w:hAnsi="Arial" w:cs="Arial"/>
                <w:b/>
                <w:bCs/>
              </w:rPr>
            </w:pPr>
            <w:r w:rsidRPr="00D47594">
              <w:rPr>
                <w:rFonts w:ascii="Arial" w:hAnsi="Arial" w:cs="Arial"/>
                <w:b/>
                <w:bCs/>
              </w:rPr>
              <w:t xml:space="preserve">Is the </w:t>
            </w:r>
            <w:r w:rsidR="007C70E6" w:rsidRPr="00D47594">
              <w:rPr>
                <w:rFonts w:ascii="Arial" w:hAnsi="Arial" w:cs="Arial"/>
                <w:b/>
                <w:bCs/>
              </w:rPr>
              <w:t>M</w:t>
            </w:r>
            <w:r w:rsidRPr="00D47594">
              <w:rPr>
                <w:rFonts w:ascii="Arial" w:hAnsi="Arial" w:cs="Arial"/>
                <w:b/>
                <w:bCs/>
              </w:rPr>
              <w:t xml:space="preserve">odule </w:t>
            </w:r>
            <w:r w:rsidR="007C70E6" w:rsidRPr="00D47594">
              <w:rPr>
                <w:rFonts w:ascii="Arial" w:hAnsi="Arial" w:cs="Arial"/>
                <w:b/>
                <w:bCs/>
              </w:rPr>
              <w:t>C</w:t>
            </w:r>
            <w:r w:rsidRPr="00D47594">
              <w:rPr>
                <w:rFonts w:ascii="Arial" w:hAnsi="Arial" w:cs="Arial"/>
                <w:b/>
                <w:bCs/>
              </w:rPr>
              <w:t>ross-listed?</w:t>
            </w:r>
          </w:p>
        </w:tc>
        <w:tc>
          <w:tcPr>
            <w:tcW w:w="0" w:type="auto"/>
            <w:vAlign w:val="center"/>
          </w:tcPr>
          <w:p w14:paraId="40C11D6D" w14:textId="77777777" w:rsidR="00283922" w:rsidRPr="00D47594" w:rsidRDefault="00283922" w:rsidP="00C009F5">
            <w:pPr>
              <w:rPr>
                <w:rFonts w:ascii="Arial" w:hAnsi="Arial" w:cs="Arial"/>
                <w:bCs/>
                <w:color w:val="808080" w:themeColor="background1" w:themeShade="80"/>
              </w:rPr>
            </w:pPr>
            <w:r w:rsidRPr="00D47594">
              <w:rPr>
                <w:rFonts w:ascii="Arial" w:hAnsi="Arial" w:cs="Arial"/>
                <w:bCs/>
                <w:color w:val="808080" w:themeColor="background1" w:themeShade="80"/>
              </w:rPr>
              <w:t>(</w:t>
            </w:r>
            <w:proofErr w:type="gramStart"/>
            <w:r w:rsidRPr="00D47594">
              <w:rPr>
                <w:rFonts w:ascii="Arial" w:hAnsi="Arial" w:cs="Arial"/>
                <w:bCs/>
                <w:i/>
                <w:color w:val="808080" w:themeColor="background1" w:themeShade="80"/>
              </w:rPr>
              <w:t>list</w:t>
            </w:r>
            <w:proofErr w:type="gramEnd"/>
            <w:r w:rsidRPr="00D47594">
              <w:rPr>
                <w:rFonts w:ascii="Arial" w:hAnsi="Arial" w:cs="Arial"/>
                <w:bCs/>
                <w:i/>
                <w:color w:val="808080" w:themeColor="background1" w:themeShade="80"/>
              </w:rPr>
              <w:t xml:space="preserve"> all programmes</w:t>
            </w:r>
            <w:r w:rsidRPr="00D47594">
              <w:rPr>
                <w:rFonts w:ascii="Arial" w:hAnsi="Arial" w:cs="Arial"/>
                <w:bCs/>
                <w:color w:val="808080" w:themeColor="background1" w:themeShade="80"/>
              </w:rPr>
              <w:t>)</w:t>
            </w:r>
          </w:p>
        </w:tc>
      </w:tr>
      <w:tr w:rsidR="00283922" w:rsidRPr="00D47594" w14:paraId="412E975B" w14:textId="77777777" w:rsidTr="007F2BC0">
        <w:trPr>
          <w:trHeight w:val="624"/>
        </w:trPr>
        <w:tc>
          <w:tcPr>
            <w:tcW w:w="0" w:type="auto"/>
            <w:vAlign w:val="center"/>
          </w:tcPr>
          <w:p w14:paraId="54282FF9" w14:textId="2620EB58" w:rsidR="00283922" w:rsidRPr="00D47594" w:rsidRDefault="00283922" w:rsidP="007F2BC0">
            <w:pPr>
              <w:rPr>
                <w:rFonts w:ascii="Arial" w:hAnsi="Arial" w:cs="Arial"/>
                <w:b/>
                <w:bCs/>
              </w:rPr>
            </w:pPr>
            <w:r w:rsidRPr="00D47594">
              <w:rPr>
                <w:rFonts w:ascii="Arial" w:hAnsi="Arial" w:cs="Arial"/>
                <w:b/>
                <w:bCs/>
              </w:rPr>
              <w:t xml:space="preserve">Date for </w:t>
            </w:r>
            <w:r w:rsidR="007C70E6" w:rsidRPr="00D47594">
              <w:rPr>
                <w:rFonts w:ascii="Arial" w:hAnsi="Arial" w:cs="Arial"/>
                <w:b/>
                <w:bCs/>
              </w:rPr>
              <w:t>I</w:t>
            </w:r>
            <w:r w:rsidRPr="00D47594">
              <w:rPr>
                <w:rFonts w:ascii="Arial" w:hAnsi="Arial" w:cs="Arial"/>
                <w:b/>
                <w:bCs/>
              </w:rPr>
              <w:t>mplementation</w:t>
            </w:r>
          </w:p>
        </w:tc>
        <w:tc>
          <w:tcPr>
            <w:tcW w:w="0" w:type="auto"/>
            <w:vAlign w:val="center"/>
          </w:tcPr>
          <w:p w14:paraId="24C553DA" w14:textId="44E887B7" w:rsidR="00283922" w:rsidRPr="00D47594" w:rsidRDefault="00283922" w:rsidP="00C009F5">
            <w:pPr>
              <w:rPr>
                <w:rFonts w:ascii="Arial" w:hAnsi="Arial" w:cs="Arial"/>
                <w:bCs/>
                <w:color w:val="808080" w:themeColor="background1" w:themeShade="80"/>
              </w:rPr>
            </w:pPr>
          </w:p>
        </w:tc>
      </w:tr>
    </w:tbl>
    <w:p w14:paraId="33714AA3" w14:textId="77777777" w:rsidR="00283922" w:rsidRPr="00D47594" w:rsidRDefault="00283922" w:rsidP="00283922">
      <w:pPr>
        <w:rPr>
          <w:rFonts w:ascii="Arial" w:hAnsi="Arial" w:cs="Arial"/>
        </w:rPr>
      </w:pPr>
    </w:p>
    <w:tbl>
      <w:tblPr>
        <w:tblW w:w="9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72"/>
      </w:tblGrid>
      <w:tr w:rsidR="00283922" w:rsidRPr="00D47594" w14:paraId="3BA227D0" w14:textId="77777777" w:rsidTr="00D1530D">
        <w:trPr>
          <w:trHeight w:val="624"/>
        </w:trPr>
        <w:tc>
          <w:tcPr>
            <w:tcW w:w="9872" w:type="dxa"/>
            <w:shd w:val="clear" w:color="auto" w:fill="F7CAAC" w:themeFill="accent2" w:themeFillTint="66"/>
            <w:vAlign w:val="center"/>
          </w:tcPr>
          <w:p w14:paraId="1C491B1F" w14:textId="77777777" w:rsidR="00283922" w:rsidRPr="00D47594" w:rsidRDefault="00283922" w:rsidP="00D1530D">
            <w:pPr>
              <w:pStyle w:val="ListParagraph"/>
              <w:numPr>
                <w:ilvl w:val="0"/>
                <w:numId w:val="11"/>
              </w:numPr>
              <w:spacing w:after="0" w:line="240" w:lineRule="auto"/>
              <w:rPr>
                <w:rFonts w:ascii="Arial" w:hAnsi="Arial" w:cs="Arial"/>
                <w:b/>
              </w:rPr>
            </w:pPr>
            <w:r w:rsidRPr="00D47594">
              <w:rPr>
                <w:rFonts w:ascii="Arial" w:hAnsi="Arial" w:cs="Arial"/>
                <w:b/>
              </w:rPr>
              <w:t>PROPOSED MODIFICATION(S) AND RATIONALE</w:t>
            </w:r>
          </w:p>
        </w:tc>
      </w:tr>
      <w:tr w:rsidR="00283922" w:rsidRPr="00D47594" w14:paraId="0D2861A9" w14:textId="77777777" w:rsidTr="00C009F5">
        <w:trPr>
          <w:trHeight w:val="2150"/>
        </w:trPr>
        <w:tc>
          <w:tcPr>
            <w:tcW w:w="9872" w:type="dxa"/>
          </w:tcPr>
          <w:p w14:paraId="56DE2F34" w14:textId="11453F4B" w:rsidR="00283922" w:rsidRPr="00D47594" w:rsidRDefault="00283922" w:rsidP="00C009F5">
            <w:pPr>
              <w:jc w:val="both"/>
              <w:rPr>
                <w:rFonts w:ascii="Arial" w:hAnsi="Arial" w:cs="Arial"/>
                <w:b/>
                <w:bCs/>
              </w:rPr>
            </w:pPr>
            <w:r w:rsidRPr="00D47594">
              <w:rPr>
                <w:rFonts w:ascii="Arial" w:hAnsi="Arial" w:cs="Arial"/>
                <w:bCs/>
                <w:iCs/>
              </w:rPr>
              <w:t>Describe the rationale for the proposed modification</w:t>
            </w:r>
            <w:r w:rsidR="00D32550" w:rsidRPr="00D47594">
              <w:rPr>
                <w:rFonts w:ascii="Arial" w:hAnsi="Arial" w:cs="Arial"/>
                <w:bCs/>
                <w:iCs/>
              </w:rPr>
              <w:t>(s)</w:t>
            </w:r>
            <w:r w:rsidRPr="00D47594">
              <w:rPr>
                <w:rFonts w:ascii="Arial" w:hAnsi="Arial" w:cs="Arial"/>
                <w:bCs/>
                <w:iCs/>
              </w:rPr>
              <w:t xml:space="preserve"> and </w:t>
            </w:r>
            <w:r w:rsidR="00D32550" w:rsidRPr="00D47594">
              <w:rPr>
                <w:rFonts w:ascii="Arial" w:hAnsi="Arial" w:cs="Arial"/>
                <w:bCs/>
                <w:iCs/>
              </w:rPr>
              <w:t>the</w:t>
            </w:r>
            <w:r w:rsidRPr="00D47594">
              <w:rPr>
                <w:rFonts w:ascii="Arial" w:hAnsi="Arial" w:cs="Arial"/>
                <w:bCs/>
                <w:iCs/>
              </w:rPr>
              <w:t xml:space="preserve"> impact on the programme as whole. </w:t>
            </w:r>
          </w:p>
          <w:p w14:paraId="24C5B329" w14:textId="77777777" w:rsidR="00283922" w:rsidRPr="00D47594" w:rsidRDefault="00283922" w:rsidP="00C009F5">
            <w:pPr>
              <w:rPr>
                <w:rFonts w:ascii="Arial" w:hAnsi="Arial" w:cs="Arial"/>
                <w:b/>
                <w:bCs/>
              </w:rPr>
            </w:pPr>
          </w:p>
          <w:p w14:paraId="4F76FA7E" w14:textId="77777777" w:rsidR="00283922" w:rsidRPr="00D47594" w:rsidRDefault="00283922" w:rsidP="00C009F5">
            <w:pPr>
              <w:rPr>
                <w:rFonts w:ascii="Arial" w:hAnsi="Arial" w:cs="Arial"/>
                <w:b/>
                <w:bCs/>
              </w:rPr>
            </w:pPr>
          </w:p>
          <w:p w14:paraId="2274A25F" w14:textId="42E030FD" w:rsidR="00283922" w:rsidRPr="00D47594" w:rsidRDefault="00283922" w:rsidP="00C009F5">
            <w:pPr>
              <w:rPr>
                <w:rFonts w:ascii="Arial" w:hAnsi="Arial" w:cs="Arial"/>
                <w:b/>
                <w:bCs/>
              </w:rPr>
            </w:pPr>
          </w:p>
          <w:p w14:paraId="2DC427D6" w14:textId="77777777" w:rsidR="004D0CDF" w:rsidRPr="00D47594" w:rsidRDefault="004D0CDF" w:rsidP="00C009F5">
            <w:pPr>
              <w:rPr>
                <w:rFonts w:ascii="Arial" w:hAnsi="Arial" w:cs="Arial"/>
                <w:b/>
                <w:bCs/>
              </w:rPr>
            </w:pPr>
          </w:p>
          <w:p w14:paraId="6F85CDE2" w14:textId="77777777" w:rsidR="00283922" w:rsidRPr="00D47594" w:rsidRDefault="00283922" w:rsidP="00C009F5">
            <w:pPr>
              <w:rPr>
                <w:rFonts w:ascii="Arial" w:hAnsi="Arial" w:cs="Arial"/>
                <w:b/>
                <w:bCs/>
              </w:rPr>
            </w:pPr>
          </w:p>
          <w:p w14:paraId="7B3839DB" w14:textId="77777777" w:rsidR="00283922" w:rsidRPr="00D47594" w:rsidRDefault="00283922" w:rsidP="00C009F5">
            <w:pPr>
              <w:rPr>
                <w:rFonts w:ascii="Arial" w:hAnsi="Arial" w:cs="Arial"/>
                <w:b/>
                <w:bCs/>
              </w:rPr>
            </w:pPr>
          </w:p>
          <w:p w14:paraId="2C2E7417" w14:textId="77777777" w:rsidR="00283922" w:rsidRPr="00D47594" w:rsidRDefault="00283922" w:rsidP="001F356B">
            <w:pPr>
              <w:rPr>
                <w:rFonts w:ascii="Arial" w:hAnsi="Arial" w:cs="Arial"/>
                <w:b/>
                <w:bCs/>
              </w:rPr>
            </w:pPr>
          </w:p>
        </w:tc>
      </w:tr>
    </w:tbl>
    <w:p w14:paraId="235B4F58" w14:textId="1C69D69B" w:rsidR="00283922" w:rsidRPr="00D47594" w:rsidRDefault="002C5BEB" w:rsidP="00235F6D">
      <w:pPr>
        <w:tabs>
          <w:tab w:val="left" w:pos="990"/>
          <w:tab w:val="left" w:pos="2320"/>
        </w:tabs>
        <w:rPr>
          <w:rFonts w:ascii="Arial" w:hAnsi="Arial" w:cs="Arial"/>
          <w:b/>
        </w:rPr>
      </w:pPr>
      <w:r w:rsidRPr="00D47594">
        <w:rPr>
          <w:rFonts w:ascii="Arial" w:hAnsi="Arial" w:cs="Arial"/>
          <w:b/>
        </w:rPr>
        <w:tab/>
      </w:r>
      <w:r w:rsidR="00235F6D">
        <w:rPr>
          <w:rFonts w:ascii="Arial" w:hAnsi="Arial" w:cs="Arial"/>
          <w:b/>
        </w:rPr>
        <w:tab/>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86"/>
        <w:gridCol w:w="4937"/>
      </w:tblGrid>
      <w:tr w:rsidR="004A049A" w:rsidRPr="00D47594" w14:paraId="54ADD772" w14:textId="6342ED0D" w:rsidTr="00215D77">
        <w:trPr>
          <w:trHeight w:val="624"/>
        </w:trPr>
        <w:tc>
          <w:tcPr>
            <w:tcW w:w="9923" w:type="dxa"/>
            <w:gridSpan w:val="2"/>
            <w:shd w:val="clear" w:color="auto" w:fill="F7CAAC" w:themeFill="accent2" w:themeFillTint="66"/>
            <w:vAlign w:val="center"/>
          </w:tcPr>
          <w:p w14:paraId="198CF227" w14:textId="4198BBC9" w:rsidR="004A049A" w:rsidRPr="00F00496" w:rsidRDefault="004A049A" w:rsidP="00F00496">
            <w:pPr>
              <w:pStyle w:val="ListParagraph"/>
              <w:numPr>
                <w:ilvl w:val="0"/>
                <w:numId w:val="11"/>
              </w:numPr>
              <w:spacing w:after="0" w:line="240" w:lineRule="auto"/>
              <w:rPr>
                <w:rFonts w:ascii="Arial" w:hAnsi="Arial" w:cs="Arial"/>
                <w:b/>
              </w:rPr>
            </w:pPr>
            <w:r w:rsidRPr="00F00496">
              <w:rPr>
                <w:rFonts w:ascii="Arial" w:hAnsi="Arial" w:cs="Arial"/>
                <w:b/>
              </w:rPr>
              <w:lastRenderedPageBreak/>
              <w:t>APPROVAL SIGNATURES</w:t>
            </w:r>
          </w:p>
        </w:tc>
      </w:tr>
      <w:tr w:rsidR="005660CA" w:rsidRPr="00D47594" w14:paraId="06781817" w14:textId="4F328142" w:rsidTr="005660CA">
        <w:trPr>
          <w:trHeight w:val="624"/>
        </w:trPr>
        <w:tc>
          <w:tcPr>
            <w:tcW w:w="4986" w:type="dxa"/>
            <w:shd w:val="clear" w:color="auto" w:fill="auto"/>
            <w:vAlign w:val="center"/>
          </w:tcPr>
          <w:p w14:paraId="2C2F0AB4" w14:textId="77777777" w:rsidR="005660CA" w:rsidRPr="00D47594" w:rsidRDefault="005660CA" w:rsidP="00263019">
            <w:pPr>
              <w:rPr>
                <w:rFonts w:ascii="Arial" w:hAnsi="Arial" w:cs="Arial"/>
                <w:b/>
                <w:bCs/>
              </w:rPr>
            </w:pPr>
            <w:r w:rsidRPr="00D47594">
              <w:rPr>
                <w:rFonts w:ascii="Arial" w:hAnsi="Arial" w:cs="Arial"/>
                <w:b/>
                <w:bCs/>
              </w:rPr>
              <w:t>Programme Convener (1)</w:t>
            </w:r>
          </w:p>
        </w:tc>
        <w:tc>
          <w:tcPr>
            <w:tcW w:w="4937" w:type="dxa"/>
          </w:tcPr>
          <w:p w14:paraId="5F959891" w14:textId="77777777" w:rsidR="005660CA" w:rsidRPr="00D47594" w:rsidRDefault="005660CA" w:rsidP="00263019">
            <w:pPr>
              <w:rPr>
                <w:rFonts w:ascii="Arial" w:hAnsi="Arial" w:cs="Arial"/>
                <w:b/>
                <w:bCs/>
              </w:rPr>
            </w:pPr>
          </w:p>
        </w:tc>
      </w:tr>
      <w:tr w:rsidR="005660CA" w:rsidRPr="00D47594" w14:paraId="6A1051F5" w14:textId="090AD97B" w:rsidTr="005660CA">
        <w:trPr>
          <w:trHeight w:val="624"/>
        </w:trPr>
        <w:tc>
          <w:tcPr>
            <w:tcW w:w="4986" w:type="dxa"/>
            <w:shd w:val="clear" w:color="auto" w:fill="auto"/>
            <w:vAlign w:val="center"/>
          </w:tcPr>
          <w:p w14:paraId="4840E0FA" w14:textId="77777777" w:rsidR="005660CA" w:rsidRPr="00D47594" w:rsidRDefault="005660CA" w:rsidP="00263019">
            <w:pPr>
              <w:rPr>
                <w:rFonts w:ascii="Arial" w:hAnsi="Arial" w:cs="Arial"/>
                <w:b/>
                <w:bCs/>
              </w:rPr>
            </w:pPr>
            <w:r w:rsidRPr="00D47594">
              <w:rPr>
                <w:rFonts w:ascii="Arial" w:hAnsi="Arial" w:cs="Arial"/>
                <w:b/>
                <w:bCs/>
              </w:rPr>
              <w:t xml:space="preserve">Programme Convener (2) </w:t>
            </w:r>
          </w:p>
          <w:p w14:paraId="7C03C09E" w14:textId="77777777" w:rsidR="005660CA" w:rsidRPr="00D47594" w:rsidRDefault="005660CA" w:rsidP="00263019">
            <w:pPr>
              <w:rPr>
                <w:rFonts w:ascii="Arial" w:hAnsi="Arial" w:cs="Arial"/>
                <w:bCs/>
              </w:rPr>
            </w:pPr>
            <w:r w:rsidRPr="00D47594">
              <w:rPr>
                <w:rFonts w:ascii="Arial" w:hAnsi="Arial" w:cs="Arial"/>
                <w:bCs/>
              </w:rPr>
              <w:t>(</w:t>
            </w:r>
            <w:proofErr w:type="gramStart"/>
            <w:r w:rsidRPr="00D47594">
              <w:rPr>
                <w:rFonts w:ascii="Arial" w:hAnsi="Arial" w:cs="Arial"/>
                <w:bCs/>
              </w:rPr>
              <w:t>for</w:t>
            </w:r>
            <w:proofErr w:type="gramEnd"/>
            <w:r w:rsidRPr="00D47594">
              <w:rPr>
                <w:rFonts w:ascii="Arial" w:hAnsi="Arial" w:cs="Arial"/>
                <w:bCs/>
              </w:rPr>
              <w:t xml:space="preserve"> cross-listed modules)</w:t>
            </w:r>
          </w:p>
        </w:tc>
        <w:tc>
          <w:tcPr>
            <w:tcW w:w="4937" w:type="dxa"/>
          </w:tcPr>
          <w:p w14:paraId="0045FF41" w14:textId="77777777" w:rsidR="005660CA" w:rsidRPr="00D47594" w:rsidRDefault="005660CA" w:rsidP="00263019">
            <w:pPr>
              <w:rPr>
                <w:rFonts w:ascii="Arial" w:hAnsi="Arial" w:cs="Arial"/>
                <w:b/>
                <w:bCs/>
              </w:rPr>
            </w:pPr>
          </w:p>
        </w:tc>
      </w:tr>
      <w:tr w:rsidR="005660CA" w:rsidRPr="00D47594" w14:paraId="4BB2F5CC" w14:textId="185E239A" w:rsidTr="005660CA">
        <w:trPr>
          <w:trHeight w:val="624"/>
        </w:trPr>
        <w:tc>
          <w:tcPr>
            <w:tcW w:w="4986" w:type="dxa"/>
            <w:vAlign w:val="center"/>
          </w:tcPr>
          <w:p w14:paraId="0F252329" w14:textId="36E2FEE2" w:rsidR="005660CA" w:rsidRPr="00D47594" w:rsidRDefault="005660CA" w:rsidP="00263019">
            <w:pPr>
              <w:rPr>
                <w:rFonts w:ascii="Arial" w:hAnsi="Arial" w:cs="Arial"/>
                <w:b/>
                <w:bCs/>
              </w:rPr>
            </w:pPr>
            <w:r w:rsidRPr="00D47594">
              <w:rPr>
                <w:rFonts w:ascii="Arial" w:hAnsi="Arial" w:cs="Arial"/>
                <w:b/>
                <w:bCs/>
              </w:rPr>
              <w:t>LTQG Chair</w:t>
            </w:r>
          </w:p>
        </w:tc>
        <w:tc>
          <w:tcPr>
            <w:tcW w:w="4937" w:type="dxa"/>
          </w:tcPr>
          <w:p w14:paraId="6E888D41" w14:textId="77777777" w:rsidR="005660CA" w:rsidRPr="00D47594" w:rsidRDefault="005660CA" w:rsidP="00263019">
            <w:pPr>
              <w:rPr>
                <w:rFonts w:ascii="Arial" w:hAnsi="Arial" w:cs="Arial"/>
                <w:b/>
                <w:bCs/>
              </w:rPr>
            </w:pPr>
          </w:p>
        </w:tc>
      </w:tr>
      <w:tr w:rsidR="005660CA" w:rsidRPr="00D47594" w14:paraId="2DC24BE7" w14:textId="079FFBAC" w:rsidTr="000E0F7B">
        <w:trPr>
          <w:trHeight w:val="624"/>
        </w:trPr>
        <w:tc>
          <w:tcPr>
            <w:tcW w:w="9923" w:type="dxa"/>
            <w:gridSpan w:val="2"/>
            <w:shd w:val="clear" w:color="auto" w:fill="auto"/>
            <w:vAlign w:val="center"/>
          </w:tcPr>
          <w:p w14:paraId="57C8E62C" w14:textId="77777777" w:rsidR="005660CA" w:rsidRPr="00D47594" w:rsidRDefault="005660CA" w:rsidP="00263019">
            <w:pPr>
              <w:rPr>
                <w:rFonts w:ascii="Arial" w:hAnsi="Arial" w:cs="Arial"/>
                <w:b/>
                <w:bCs/>
              </w:rPr>
            </w:pPr>
            <w:r w:rsidRPr="00D47594">
              <w:rPr>
                <w:rFonts w:ascii="Arial" w:hAnsi="Arial" w:cs="Arial"/>
                <w:b/>
                <w:bCs/>
              </w:rPr>
              <w:t xml:space="preserve">Chair’s comments: </w:t>
            </w:r>
          </w:p>
          <w:p w14:paraId="513313E7" w14:textId="77777777" w:rsidR="005660CA" w:rsidRPr="00D47594" w:rsidRDefault="005660CA" w:rsidP="00263019">
            <w:pPr>
              <w:rPr>
                <w:rFonts w:ascii="Arial" w:hAnsi="Arial" w:cs="Arial"/>
                <w:b/>
                <w:bCs/>
              </w:rPr>
            </w:pPr>
          </w:p>
          <w:p w14:paraId="2F8F70AB" w14:textId="77777777" w:rsidR="005660CA" w:rsidRPr="00D47594" w:rsidRDefault="005660CA" w:rsidP="00263019">
            <w:pPr>
              <w:rPr>
                <w:rFonts w:ascii="Arial" w:hAnsi="Arial" w:cs="Arial"/>
                <w:b/>
                <w:bCs/>
              </w:rPr>
            </w:pPr>
          </w:p>
          <w:p w14:paraId="2CE20B3E" w14:textId="77777777" w:rsidR="005660CA" w:rsidRPr="00D47594" w:rsidRDefault="005660CA" w:rsidP="00263019">
            <w:pPr>
              <w:rPr>
                <w:rFonts w:ascii="Arial" w:hAnsi="Arial" w:cs="Arial"/>
                <w:b/>
                <w:bCs/>
              </w:rPr>
            </w:pPr>
          </w:p>
          <w:p w14:paraId="1F86A152" w14:textId="77777777" w:rsidR="005660CA" w:rsidRPr="00D47594" w:rsidRDefault="005660CA" w:rsidP="00263019">
            <w:pPr>
              <w:rPr>
                <w:rFonts w:ascii="Arial" w:hAnsi="Arial" w:cs="Arial"/>
                <w:b/>
                <w:bCs/>
              </w:rPr>
            </w:pPr>
          </w:p>
        </w:tc>
      </w:tr>
    </w:tbl>
    <w:p w14:paraId="11E6957E" w14:textId="77777777" w:rsidR="00283922" w:rsidRPr="00D47594" w:rsidRDefault="00283922" w:rsidP="00283922">
      <w:pPr>
        <w:rPr>
          <w:rFonts w:ascii="Arial" w:hAnsi="Arial" w:cs="Arial"/>
          <w:b/>
        </w:rPr>
      </w:pPr>
    </w:p>
    <w:tbl>
      <w:tblPr>
        <w:tblW w:w="9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72"/>
      </w:tblGrid>
      <w:tr w:rsidR="00283922" w:rsidRPr="00D47594" w14:paraId="1B859DBE" w14:textId="77777777" w:rsidTr="006F0977">
        <w:trPr>
          <w:trHeight w:val="624"/>
        </w:trPr>
        <w:tc>
          <w:tcPr>
            <w:tcW w:w="9872" w:type="dxa"/>
            <w:shd w:val="clear" w:color="auto" w:fill="F7CAAC" w:themeFill="accent2" w:themeFillTint="66"/>
            <w:vAlign w:val="center"/>
          </w:tcPr>
          <w:p w14:paraId="40988204" w14:textId="471EA9E7" w:rsidR="005C70D4" w:rsidRPr="0052534F" w:rsidRDefault="00283922" w:rsidP="00F00496">
            <w:pPr>
              <w:pStyle w:val="NoSpacing"/>
              <w:numPr>
                <w:ilvl w:val="0"/>
                <w:numId w:val="11"/>
              </w:numPr>
              <w:rPr>
                <w:rFonts w:ascii="Arial" w:eastAsia="Arial" w:hAnsi="Arial" w:cs="Arial"/>
                <w:b/>
                <w:i/>
                <w:iCs/>
              </w:rPr>
            </w:pPr>
            <w:r w:rsidRPr="007D7952">
              <w:rPr>
                <w:rFonts w:ascii="Arial" w:hAnsi="Arial" w:cs="Arial"/>
                <w:b/>
              </w:rPr>
              <w:t>CONSULTATION WITH STUDENTS</w:t>
            </w:r>
            <w:r w:rsidR="003F3421" w:rsidRPr="007D7952">
              <w:rPr>
                <w:rFonts w:ascii="Arial" w:hAnsi="Arial" w:cs="Arial"/>
                <w:b/>
              </w:rPr>
              <w:t xml:space="preserve"> </w:t>
            </w:r>
            <w:r w:rsidR="003F3421" w:rsidRPr="00A257BF">
              <w:rPr>
                <w:rFonts w:ascii="Arial" w:hAnsi="Arial" w:cs="Arial"/>
                <w:b/>
                <w:i/>
                <w:iCs/>
              </w:rPr>
              <w:t>(</w:t>
            </w:r>
            <w:r w:rsidR="003273B2" w:rsidRPr="00A257BF">
              <w:rPr>
                <w:rFonts w:ascii="Arial" w:hAnsi="Arial" w:cs="Arial"/>
                <w:b/>
                <w:i/>
                <w:iCs/>
              </w:rPr>
              <w:t>F</w:t>
            </w:r>
            <w:r w:rsidR="003F3421" w:rsidRPr="00A257BF">
              <w:rPr>
                <w:rFonts w:ascii="Arial" w:eastAsia="Arial" w:hAnsi="Arial" w:cs="Arial"/>
                <w:b/>
                <w:i/>
                <w:iCs/>
              </w:rPr>
              <w:t>or significant</w:t>
            </w:r>
            <w:r w:rsidR="003F3421" w:rsidRPr="0052534F">
              <w:rPr>
                <w:rFonts w:ascii="Arial" w:eastAsia="Arial" w:hAnsi="Arial" w:cs="Arial"/>
                <w:b/>
                <w:i/>
                <w:iCs/>
              </w:rPr>
              <w:t xml:space="preserve"> changes concerning </w:t>
            </w:r>
            <w:r w:rsidR="005C70D4" w:rsidRPr="0052534F">
              <w:rPr>
                <w:rFonts w:ascii="Arial" w:eastAsia="Arial" w:hAnsi="Arial" w:cs="Arial"/>
                <w:b/>
                <w:i/>
                <w:iCs/>
              </w:rPr>
              <w:t xml:space="preserve">compulsory modules, consumer protection requirements state that prospective and current </w:t>
            </w:r>
            <w:r w:rsidR="005C70D4" w:rsidRPr="0052534F">
              <w:rPr>
                <w:rFonts w:ascii="Arial" w:hAnsi="Arial" w:cs="Arial"/>
                <w:b/>
                <w:i/>
                <w:iCs/>
              </w:rPr>
              <w:t>students must be informed</w:t>
            </w:r>
            <w:r w:rsidR="00F00496">
              <w:rPr>
                <w:rFonts w:ascii="Arial" w:hAnsi="Arial" w:cs="Arial"/>
                <w:b/>
                <w:i/>
                <w:iCs/>
              </w:rPr>
              <w:t>.</w:t>
            </w:r>
            <w:r w:rsidR="005C70D4" w:rsidRPr="0052534F">
              <w:rPr>
                <w:rFonts w:ascii="Arial" w:eastAsia="Arial" w:hAnsi="Arial" w:cs="Arial"/>
                <w:b/>
                <w:i/>
                <w:iCs/>
              </w:rPr>
              <w:t xml:space="preserve"> </w:t>
            </w:r>
            <w:r w:rsidR="003D28FD" w:rsidRPr="00872203">
              <w:rPr>
                <w:rFonts w:ascii="Arial" w:hAnsi="Arial" w:cs="Arial"/>
                <w:b/>
                <w:i/>
              </w:rPr>
              <w:t xml:space="preserve">Details can be found </w:t>
            </w:r>
            <w:r w:rsidR="003D28FD" w:rsidRPr="00290294">
              <w:rPr>
                <w:rFonts w:ascii="Arial" w:hAnsi="Arial" w:cs="Arial"/>
                <w:b/>
                <w:i/>
              </w:rPr>
              <w:t>in the</w:t>
            </w:r>
            <w:r w:rsidR="008208EA">
              <w:rPr>
                <w:rFonts w:ascii="Arial" w:hAnsi="Arial" w:cs="Arial"/>
                <w:b/>
                <w:i/>
              </w:rPr>
              <w:t xml:space="preserve"> </w:t>
            </w:r>
            <w:hyperlink r:id="rId15" w:history="1">
              <w:r w:rsidR="008208EA" w:rsidRPr="008208EA">
                <w:rPr>
                  <w:rStyle w:val="Hyperlink"/>
                  <w:rFonts w:ascii="Arial" w:hAnsi="Arial" w:cs="Arial"/>
                  <w:b/>
                  <w:i/>
                </w:rPr>
                <w:t>Consum</w:t>
              </w:r>
              <w:r w:rsidR="008208EA" w:rsidRPr="008208EA">
                <w:rPr>
                  <w:rStyle w:val="Hyperlink"/>
                  <w:rFonts w:ascii="Arial" w:hAnsi="Arial" w:cs="Arial"/>
                  <w:b/>
                  <w:i/>
                </w:rPr>
                <w:t>e</w:t>
              </w:r>
              <w:r w:rsidR="008208EA" w:rsidRPr="008208EA">
                <w:rPr>
                  <w:rStyle w:val="Hyperlink"/>
                  <w:rFonts w:ascii="Arial" w:hAnsi="Arial" w:cs="Arial"/>
                  <w:b/>
                  <w:i/>
                </w:rPr>
                <w:t>r Protection Guidance for Academic Staff</w:t>
              </w:r>
            </w:hyperlink>
            <w:r w:rsidR="003D28FD" w:rsidRPr="00872203">
              <w:rPr>
                <w:rFonts w:ascii="Arial" w:hAnsi="Arial" w:cs="Arial"/>
                <w:b/>
                <w:i/>
              </w:rPr>
              <w:t xml:space="preserve"> document or obtained from the Academic Office.</w:t>
            </w:r>
            <w:r w:rsidR="003D28FD" w:rsidRPr="0052534F">
              <w:rPr>
                <w:rFonts w:ascii="Arial" w:eastAsia="Arial" w:hAnsi="Arial" w:cs="Arial"/>
                <w:b/>
                <w:i/>
                <w:iCs/>
              </w:rPr>
              <w:t xml:space="preserve"> </w:t>
            </w:r>
            <w:r w:rsidR="00D47594" w:rsidRPr="00872203">
              <w:rPr>
                <w:rFonts w:ascii="Arial" w:hAnsi="Arial" w:cs="Arial"/>
                <w:b/>
                <w:i/>
              </w:rPr>
              <w:t>Evidence of the process should be submitted with this form.</w:t>
            </w:r>
            <w:r w:rsidR="005C70D4" w:rsidRPr="0052534F">
              <w:rPr>
                <w:rFonts w:ascii="Arial" w:eastAsia="Arial" w:hAnsi="Arial" w:cs="Arial"/>
                <w:b/>
                <w:i/>
                <w:iCs/>
              </w:rPr>
              <w:t xml:space="preserve"> Although consultation with students is not a requirement for changes to optional modules, discussion is encouraged as a means of seeking feedback and engaging students.</w:t>
            </w:r>
            <w:r w:rsidR="009746E0" w:rsidRPr="0052534F">
              <w:rPr>
                <w:rFonts w:ascii="Arial" w:eastAsia="Arial" w:hAnsi="Arial" w:cs="Arial"/>
                <w:b/>
                <w:i/>
                <w:iCs/>
              </w:rPr>
              <w:t>)</w:t>
            </w:r>
          </w:p>
          <w:p w14:paraId="5601BB91" w14:textId="35C0BC21" w:rsidR="00283922" w:rsidRPr="00872203" w:rsidRDefault="00283922" w:rsidP="00D1530D">
            <w:pPr>
              <w:spacing w:after="0" w:line="240" w:lineRule="auto"/>
              <w:rPr>
                <w:rFonts w:ascii="Arial" w:hAnsi="Arial" w:cs="Arial"/>
                <w:b/>
              </w:rPr>
            </w:pPr>
          </w:p>
        </w:tc>
      </w:tr>
      <w:tr w:rsidR="00283922" w:rsidRPr="00D47594" w14:paraId="1373F5BD" w14:textId="77777777" w:rsidTr="006F0977">
        <w:trPr>
          <w:trHeight w:val="1837"/>
        </w:trPr>
        <w:tc>
          <w:tcPr>
            <w:tcW w:w="9872" w:type="dxa"/>
          </w:tcPr>
          <w:p w14:paraId="7001435C" w14:textId="4C0F17BE" w:rsidR="00283922" w:rsidRPr="00872203" w:rsidRDefault="00207F81" w:rsidP="00C009F5">
            <w:pPr>
              <w:jc w:val="both"/>
              <w:rPr>
                <w:rFonts w:ascii="Arial" w:hAnsi="Arial" w:cs="Arial"/>
                <w:b/>
                <w:bCs/>
                <w:iCs/>
                <w:color w:val="0000FF"/>
              </w:rPr>
            </w:pPr>
            <w:r w:rsidRPr="00872203">
              <w:rPr>
                <w:rFonts w:ascii="Arial" w:hAnsi="Arial" w:cs="Arial"/>
                <w:bCs/>
                <w:iCs/>
              </w:rPr>
              <w:t>Summarise</w:t>
            </w:r>
            <w:r w:rsidR="00283922" w:rsidRPr="00872203">
              <w:rPr>
                <w:rFonts w:ascii="Arial" w:hAnsi="Arial" w:cs="Arial"/>
                <w:bCs/>
                <w:iCs/>
              </w:rPr>
              <w:t xml:space="preserve"> </w:t>
            </w:r>
            <w:r w:rsidR="009746E0" w:rsidRPr="00872203">
              <w:rPr>
                <w:rFonts w:ascii="Arial" w:hAnsi="Arial" w:cs="Arial"/>
                <w:bCs/>
                <w:iCs/>
              </w:rPr>
              <w:t>the consultation process and the findings arising</w:t>
            </w:r>
            <w:r w:rsidR="00D72166" w:rsidRPr="00872203">
              <w:rPr>
                <w:rFonts w:ascii="Arial" w:hAnsi="Arial" w:cs="Arial"/>
                <w:bCs/>
                <w:iCs/>
              </w:rPr>
              <w:t xml:space="preserve"> </w:t>
            </w:r>
            <w:r w:rsidR="00B97F91" w:rsidRPr="00872203">
              <w:rPr>
                <w:rFonts w:ascii="Arial" w:hAnsi="Arial" w:cs="Arial"/>
                <w:bCs/>
                <w:iCs/>
              </w:rPr>
              <w:t>from the consultation</w:t>
            </w:r>
            <w:r w:rsidR="007163CA" w:rsidRPr="00872203">
              <w:rPr>
                <w:rFonts w:ascii="Arial" w:hAnsi="Arial" w:cs="Arial"/>
                <w:bCs/>
                <w:iCs/>
              </w:rPr>
              <w:t>.</w:t>
            </w:r>
          </w:p>
          <w:p w14:paraId="7B82093E" w14:textId="77777777" w:rsidR="00283922" w:rsidRPr="00872203" w:rsidRDefault="00283922" w:rsidP="00C009F5">
            <w:pPr>
              <w:rPr>
                <w:rFonts w:ascii="Arial" w:hAnsi="Arial" w:cs="Arial"/>
                <w:b/>
                <w:bCs/>
              </w:rPr>
            </w:pPr>
          </w:p>
          <w:p w14:paraId="46A99439" w14:textId="77777777" w:rsidR="00283922" w:rsidRPr="00872203" w:rsidRDefault="00283922" w:rsidP="00C009F5">
            <w:pPr>
              <w:rPr>
                <w:rFonts w:ascii="Arial" w:hAnsi="Arial" w:cs="Arial"/>
                <w:b/>
                <w:bCs/>
              </w:rPr>
            </w:pPr>
          </w:p>
          <w:p w14:paraId="72A81C8E" w14:textId="77777777" w:rsidR="00283922" w:rsidRPr="00872203" w:rsidRDefault="00283922" w:rsidP="00C009F5">
            <w:pPr>
              <w:rPr>
                <w:rFonts w:ascii="Arial" w:hAnsi="Arial" w:cs="Arial"/>
                <w:b/>
                <w:bCs/>
              </w:rPr>
            </w:pPr>
          </w:p>
          <w:p w14:paraId="365C6939" w14:textId="77777777" w:rsidR="00283922" w:rsidRPr="00872203" w:rsidRDefault="00283922" w:rsidP="00C009F5">
            <w:pPr>
              <w:rPr>
                <w:rFonts w:ascii="Arial" w:hAnsi="Arial" w:cs="Arial"/>
                <w:b/>
                <w:bCs/>
              </w:rPr>
            </w:pPr>
          </w:p>
          <w:p w14:paraId="123D9071" w14:textId="77777777" w:rsidR="00283922" w:rsidRPr="00872203" w:rsidRDefault="00283922" w:rsidP="00C009F5">
            <w:pPr>
              <w:rPr>
                <w:rFonts w:ascii="Arial" w:hAnsi="Arial" w:cs="Arial"/>
                <w:b/>
                <w:bCs/>
              </w:rPr>
            </w:pPr>
          </w:p>
          <w:p w14:paraId="5EDB05A2" w14:textId="77777777" w:rsidR="00283922" w:rsidRPr="00872203" w:rsidRDefault="00283922" w:rsidP="00C009F5">
            <w:pPr>
              <w:rPr>
                <w:rFonts w:ascii="Arial" w:hAnsi="Arial" w:cs="Arial"/>
                <w:b/>
                <w:bCs/>
              </w:rPr>
            </w:pPr>
          </w:p>
        </w:tc>
      </w:tr>
    </w:tbl>
    <w:p w14:paraId="62A71DFD" w14:textId="77777777" w:rsidR="00283922" w:rsidRPr="00D47594" w:rsidRDefault="00283922" w:rsidP="00283922">
      <w:pPr>
        <w:rPr>
          <w:rFonts w:ascii="Arial" w:hAnsi="Arial" w:cs="Arial"/>
          <w:b/>
        </w:rPr>
      </w:pPr>
    </w:p>
    <w:tbl>
      <w:tblPr>
        <w:tblW w:w="9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72"/>
      </w:tblGrid>
      <w:tr w:rsidR="00283922" w:rsidRPr="00D47594" w14:paraId="7F3F2701" w14:textId="77777777" w:rsidTr="00D1530D">
        <w:trPr>
          <w:trHeight w:val="624"/>
        </w:trPr>
        <w:tc>
          <w:tcPr>
            <w:tcW w:w="9872" w:type="dxa"/>
            <w:shd w:val="clear" w:color="auto" w:fill="F7CAAC" w:themeFill="accent2" w:themeFillTint="66"/>
            <w:vAlign w:val="center"/>
          </w:tcPr>
          <w:p w14:paraId="403653F1" w14:textId="567191FB" w:rsidR="00283922" w:rsidRPr="00D47594" w:rsidRDefault="00283922" w:rsidP="00D1530D">
            <w:pPr>
              <w:rPr>
                <w:rFonts w:ascii="Arial" w:hAnsi="Arial" w:cs="Arial"/>
                <w:b/>
              </w:rPr>
            </w:pPr>
            <w:r w:rsidRPr="00D47594">
              <w:rPr>
                <w:rFonts w:ascii="Arial" w:hAnsi="Arial" w:cs="Arial"/>
                <w:b/>
              </w:rPr>
              <w:t xml:space="preserve">      E. CONSULTATION WITH EXTERNAL EXAMINER </w:t>
            </w:r>
          </w:p>
        </w:tc>
      </w:tr>
      <w:tr w:rsidR="00283922" w:rsidRPr="00D47594" w14:paraId="3960751B" w14:textId="77777777" w:rsidTr="00F00496">
        <w:trPr>
          <w:trHeight w:val="50"/>
        </w:trPr>
        <w:tc>
          <w:tcPr>
            <w:tcW w:w="9872" w:type="dxa"/>
          </w:tcPr>
          <w:p w14:paraId="34C84521" w14:textId="0AADCEEB" w:rsidR="00283922" w:rsidRPr="00D47594" w:rsidRDefault="001F356B" w:rsidP="00455276">
            <w:pPr>
              <w:rPr>
                <w:rFonts w:ascii="Arial" w:hAnsi="Arial" w:cs="Arial"/>
                <w:b/>
                <w:bCs/>
                <w:iCs/>
                <w:color w:val="0000FF"/>
              </w:rPr>
            </w:pPr>
            <w:r w:rsidRPr="00D47594">
              <w:rPr>
                <w:rFonts w:ascii="Arial" w:hAnsi="Arial" w:cs="Arial"/>
                <w:bCs/>
                <w:iCs/>
              </w:rPr>
              <w:t>C</w:t>
            </w:r>
            <w:r w:rsidR="002D7446" w:rsidRPr="00D47594">
              <w:rPr>
                <w:rFonts w:ascii="Arial" w:hAnsi="Arial" w:cs="Arial"/>
                <w:bCs/>
                <w:iCs/>
              </w:rPr>
              <w:t xml:space="preserve">onfirm that consultation has occurred and </w:t>
            </w:r>
            <w:r w:rsidR="00455276" w:rsidRPr="00D47594">
              <w:rPr>
                <w:rFonts w:ascii="Arial" w:hAnsi="Arial" w:cs="Arial"/>
                <w:bCs/>
                <w:iCs/>
              </w:rPr>
              <w:t xml:space="preserve">summarise relevant commentary. </w:t>
            </w:r>
          </w:p>
          <w:p w14:paraId="0210CEE5" w14:textId="77777777" w:rsidR="00283922" w:rsidRPr="00D47594" w:rsidRDefault="00283922" w:rsidP="00455276">
            <w:pPr>
              <w:jc w:val="both"/>
              <w:rPr>
                <w:rFonts w:ascii="Arial" w:hAnsi="Arial" w:cs="Arial"/>
                <w:b/>
                <w:bCs/>
              </w:rPr>
            </w:pPr>
          </w:p>
          <w:p w14:paraId="59DDDABE" w14:textId="77777777" w:rsidR="00283922" w:rsidRPr="00D47594" w:rsidRDefault="00283922" w:rsidP="00C009F5">
            <w:pPr>
              <w:rPr>
                <w:rFonts w:ascii="Arial" w:hAnsi="Arial" w:cs="Arial"/>
                <w:b/>
                <w:bCs/>
              </w:rPr>
            </w:pPr>
          </w:p>
          <w:p w14:paraId="2F1D83AB" w14:textId="77777777" w:rsidR="00283922" w:rsidRPr="00D47594" w:rsidRDefault="00283922" w:rsidP="00C009F5">
            <w:pPr>
              <w:rPr>
                <w:rFonts w:ascii="Arial" w:hAnsi="Arial" w:cs="Arial"/>
                <w:b/>
                <w:bCs/>
              </w:rPr>
            </w:pPr>
          </w:p>
          <w:p w14:paraId="1A50FD08" w14:textId="5E7E81FD" w:rsidR="00283922" w:rsidRPr="00D47594" w:rsidRDefault="00283922" w:rsidP="00C009F5">
            <w:pPr>
              <w:rPr>
                <w:rFonts w:ascii="Arial" w:hAnsi="Arial" w:cs="Arial"/>
                <w:b/>
                <w:bCs/>
              </w:rPr>
            </w:pPr>
          </w:p>
          <w:p w14:paraId="364DADF0" w14:textId="1CB8DB51" w:rsidR="00F56B05" w:rsidRPr="00D47594" w:rsidRDefault="00F56B05" w:rsidP="00C009F5">
            <w:pPr>
              <w:rPr>
                <w:rFonts w:ascii="Arial" w:hAnsi="Arial" w:cs="Arial"/>
                <w:b/>
                <w:bCs/>
              </w:rPr>
            </w:pPr>
          </w:p>
          <w:p w14:paraId="7AC27422" w14:textId="77777777" w:rsidR="00963019" w:rsidRPr="00D47594" w:rsidRDefault="00963019" w:rsidP="00C009F5">
            <w:pPr>
              <w:rPr>
                <w:rFonts w:ascii="Arial" w:hAnsi="Arial" w:cs="Arial"/>
                <w:b/>
                <w:bCs/>
              </w:rPr>
            </w:pPr>
          </w:p>
          <w:p w14:paraId="481E5061" w14:textId="77777777" w:rsidR="00F56B05" w:rsidRPr="00D47594" w:rsidRDefault="00F56B05" w:rsidP="00C009F5">
            <w:pPr>
              <w:rPr>
                <w:rFonts w:ascii="Arial" w:hAnsi="Arial" w:cs="Arial"/>
                <w:b/>
                <w:bCs/>
              </w:rPr>
            </w:pPr>
          </w:p>
          <w:p w14:paraId="3007E171" w14:textId="77777777" w:rsidR="00283922" w:rsidRPr="00D47594" w:rsidRDefault="00283922" w:rsidP="00C009F5">
            <w:pPr>
              <w:rPr>
                <w:rFonts w:ascii="Arial" w:hAnsi="Arial" w:cs="Arial"/>
                <w:b/>
                <w:bCs/>
              </w:rPr>
            </w:pPr>
          </w:p>
        </w:tc>
      </w:tr>
    </w:tbl>
    <w:p w14:paraId="44796A78" w14:textId="77777777" w:rsidR="00283922" w:rsidRPr="00D47594" w:rsidRDefault="00283922" w:rsidP="00283922">
      <w:pPr>
        <w:rPr>
          <w:rFonts w:ascii="Arial" w:hAnsi="Arial" w:cs="Arial"/>
        </w:rPr>
      </w:pP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7"/>
      </w:tblGrid>
      <w:tr w:rsidR="001F356B" w:rsidRPr="00D47594" w14:paraId="6988D989" w14:textId="77777777" w:rsidTr="00FB51BD">
        <w:trPr>
          <w:trHeight w:val="624"/>
        </w:trPr>
        <w:tc>
          <w:tcPr>
            <w:tcW w:w="9887" w:type="dxa"/>
            <w:shd w:val="clear" w:color="auto" w:fill="F7CAAC" w:themeFill="accent2" w:themeFillTint="66"/>
          </w:tcPr>
          <w:p w14:paraId="0FC3E730" w14:textId="7A0EAD56" w:rsidR="001F356B" w:rsidRPr="00D47594" w:rsidRDefault="00FB51BD" w:rsidP="001F356B">
            <w:pPr>
              <w:rPr>
                <w:rFonts w:ascii="Arial" w:hAnsi="Arial" w:cs="Arial"/>
                <w:b/>
                <w:bCs/>
              </w:rPr>
            </w:pPr>
            <w:r w:rsidRPr="00D47594">
              <w:rPr>
                <w:rFonts w:ascii="Arial" w:hAnsi="Arial" w:cs="Arial"/>
                <w:b/>
              </w:rPr>
              <w:t xml:space="preserve">      F. MODULE CONTENT (</w:t>
            </w:r>
            <w:r w:rsidR="00872203">
              <w:rPr>
                <w:rFonts w:ascii="Arial" w:hAnsi="Arial" w:cs="Arial"/>
                <w:b/>
                <w:i/>
                <w:iCs/>
              </w:rPr>
              <w:t>N</w:t>
            </w:r>
            <w:r w:rsidRPr="00D47594">
              <w:rPr>
                <w:rFonts w:ascii="Arial" w:hAnsi="Arial" w:cs="Arial"/>
                <w:b/>
                <w:i/>
                <w:iCs/>
              </w:rPr>
              <w:t>ew modules only</w:t>
            </w:r>
            <w:r w:rsidRPr="00D47594">
              <w:rPr>
                <w:rFonts w:ascii="Arial" w:hAnsi="Arial" w:cs="Arial"/>
                <w:b/>
              </w:rPr>
              <w:t>)</w:t>
            </w:r>
          </w:p>
        </w:tc>
      </w:tr>
      <w:tr w:rsidR="001F356B" w:rsidRPr="00D47594" w14:paraId="7A183C86" w14:textId="77777777" w:rsidTr="00C009F5">
        <w:trPr>
          <w:trHeight w:val="4371"/>
        </w:trPr>
        <w:tc>
          <w:tcPr>
            <w:tcW w:w="9887" w:type="dxa"/>
          </w:tcPr>
          <w:p w14:paraId="642AB3AC" w14:textId="77777777" w:rsidR="001F356B" w:rsidRPr="00D47594" w:rsidRDefault="001F356B" w:rsidP="001F356B">
            <w:pPr>
              <w:rPr>
                <w:rFonts w:ascii="Arial" w:hAnsi="Arial" w:cs="Arial"/>
              </w:rPr>
            </w:pPr>
            <w:r w:rsidRPr="00D47594">
              <w:rPr>
                <w:rFonts w:ascii="Arial" w:hAnsi="Arial" w:cs="Arial"/>
              </w:rPr>
              <w:t>For new modules, briefly describe the module content for use in the Programme Details and the external Roehampton website. If not submitted, the “module description and context” from the Module Specification will be used for this purpose.</w:t>
            </w:r>
          </w:p>
          <w:p w14:paraId="13E2AD1F" w14:textId="77777777" w:rsidR="001F356B" w:rsidRPr="00D47594" w:rsidRDefault="001F356B" w:rsidP="001F356B">
            <w:pPr>
              <w:rPr>
                <w:rFonts w:ascii="Arial" w:hAnsi="Arial" w:cs="Arial"/>
              </w:rPr>
            </w:pPr>
          </w:p>
        </w:tc>
      </w:tr>
    </w:tbl>
    <w:p w14:paraId="75C26DA2" w14:textId="3FD39164" w:rsidR="00C515A7" w:rsidRPr="00D47594" w:rsidRDefault="00C515A7" w:rsidP="00C515A7">
      <w:pPr>
        <w:rPr>
          <w:rFonts w:ascii="Arial" w:hAnsi="Arial" w:cs="Arial"/>
          <w:iCs/>
        </w:rPr>
      </w:pPr>
    </w:p>
    <w:p w14:paraId="5020E87E" w14:textId="06AD533D" w:rsidR="0086392E" w:rsidRPr="004D0537" w:rsidRDefault="00C5049F" w:rsidP="004D0CDF">
      <w:pPr>
        <w:shd w:val="clear" w:color="auto" w:fill="D9D9D9" w:themeFill="background1" w:themeFillShade="D9"/>
        <w:rPr>
          <w:rFonts w:ascii="Arial" w:hAnsi="Arial" w:cs="Arial"/>
          <w:b/>
          <w:bCs/>
          <w:iCs/>
        </w:rPr>
      </w:pPr>
      <w:r w:rsidRPr="00AD1B9F">
        <w:rPr>
          <w:rFonts w:ascii="Arial" w:hAnsi="Arial" w:cs="Arial"/>
          <w:b/>
          <w:bCs/>
          <w:iCs/>
        </w:rPr>
        <w:t xml:space="preserve">Please complete a </w:t>
      </w:r>
      <w:r w:rsidR="00256F4B" w:rsidRPr="00AD1B9F">
        <w:rPr>
          <w:rFonts w:ascii="Arial" w:hAnsi="Arial" w:cs="Arial"/>
          <w:b/>
          <w:bCs/>
          <w:iCs/>
        </w:rPr>
        <w:t>M</w:t>
      </w:r>
      <w:r w:rsidRPr="00AD1B9F">
        <w:rPr>
          <w:rFonts w:ascii="Arial" w:hAnsi="Arial" w:cs="Arial"/>
          <w:b/>
          <w:bCs/>
          <w:iCs/>
        </w:rPr>
        <w:t xml:space="preserve">odule </w:t>
      </w:r>
      <w:r w:rsidR="00256F4B" w:rsidRPr="00AD1B9F">
        <w:rPr>
          <w:rFonts w:ascii="Arial" w:hAnsi="Arial" w:cs="Arial"/>
          <w:b/>
          <w:bCs/>
          <w:iCs/>
        </w:rPr>
        <w:t>S</w:t>
      </w:r>
      <w:r w:rsidRPr="00AD1B9F">
        <w:rPr>
          <w:rFonts w:ascii="Arial" w:hAnsi="Arial" w:cs="Arial"/>
          <w:b/>
          <w:bCs/>
          <w:iCs/>
        </w:rPr>
        <w:t xml:space="preserve">pecification for all new modules or, for existing modules, a revised </w:t>
      </w:r>
      <w:r w:rsidR="00256F4B" w:rsidRPr="00AD1B9F">
        <w:rPr>
          <w:rFonts w:ascii="Arial" w:hAnsi="Arial" w:cs="Arial"/>
          <w:b/>
          <w:bCs/>
          <w:iCs/>
        </w:rPr>
        <w:t>M</w:t>
      </w:r>
      <w:r w:rsidRPr="00AD1B9F">
        <w:rPr>
          <w:rFonts w:ascii="Arial" w:hAnsi="Arial" w:cs="Arial"/>
          <w:b/>
          <w:bCs/>
          <w:iCs/>
        </w:rPr>
        <w:t xml:space="preserve">odule </w:t>
      </w:r>
      <w:r w:rsidR="00256F4B" w:rsidRPr="00AD1B9F">
        <w:rPr>
          <w:rFonts w:ascii="Arial" w:hAnsi="Arial" w:cs="Arial"/>
          <w:b/>
          <w:bCs/>
          <w:iCs/>
        </w:rPr>
        <w:t>S</w:t>
      </w:r>
      <w:r w:rsidRPr="00AD1B9F">
        <w:rPr>
          <w:rFonts w:ascii="Arial" w:hAnsi="Arial" w:cs="Arial"/>
          <w:b/>
          <w:bCs/>
          <w:iCs/>
        </w:rPr>
        <w:t xml:space="preserve">pecification that highlights proposed changes. The new or revised specification should be added to the </w:t>
      </w:r>
      <w:r w:rsidR="00256F4B" w:rsidRPr="00AD1B9F">
        <w:rPr>
          <w:rFonts w:ascii="Arial" w:hAnsi="Arial" w:cs="Arial"/>
          <w:b/>
          <w:bCs/>
          <w:iCs/>
        </w:rPr>
        <w:t>P</w:t>
      </w:r>
      <w:r w:rsidRPr="00AD1B9F">
        <w:rPr>
          <w:rFonts w:ascii="Arial" w:hAnsi="Arial" w:cs="Arial"/>
          <w:b/>
          <w:bCs/>
          <w:iCs/>
        </w:rPr>
        <w:t xml:space="preserve">rogramme </w:t>
      </w:r>
      <w:r w:rsidR="00256F4B" w:rsidRPr="00AD1B9F">
        <w:rPr>
          <w:rFonts w:ascii="Arial" w:hAnsi="Arial" w:cs="Arial"/>
          <w:b/>
          <w:bCs/>
          <w:iCs/>
        </w:rPr>
        <w:t>S</w:t>
      </w:r>
      <w:r w:rsidRPr="00AD1B9F">
        <w:rPr>
          <w:rFonts w:ascii="Arial" w:hAnsi="Arial" w:cs="Arial"/>
          <w:b/>
          <w:bCs/>
          <w:iCs/>
        </w:rPr>
        <w:t xml:space="preserve">pecification to </w:t>
      </w:r>
      <w:r w:rsidR="008D2226" w:rsidRPr="00AD1B9F">
        <w:rPr>
          <w:rFonts w:ascii="Arial" w:hAnsi="Arial" w:cs="Arial"/>
          <w:b/>
          <w:bCs/>
          <w:iCs/>
        </w:rPr>
        <w:t xml:space="preserve">ensure that the latter reflects all approved changes to the validated programme. Module and </w:t>
      </w:r>
      <w:r w:rsidR="00376A81" w:rsidRPr="00AD1B9F">
        <w:rPr>
          <w:rFonts w:ascii="Arial" w:hAnsi="Arial" w:cs="Arial"/>
          <w:b/>
          <w:bCs/>
          <w:iCs/>
        </w:rPr>
        <w:t>p</w:t>
      </w:r>
      <w:r w:rsidR="008D2226" w:rsidRPr="00AD1B9F">
        <w:rPr>
          <w:rFonts w:ascii="Arial" w:hAnsi="Arial" w:cs="Arial"/>
          <w:b/>
          <w:bCs/>
          <w:iCs/>
        </w:rPr>
        <w:t xml:space="preserve">rogramme </w:t>
      </w:r>
      <w:r w:rsidR="00376A81" w:rsidRPr="00AD1B9F">
        <w:rPr>
          <w:rFonts w:ascii="Arial" w:hAnsi="Arial" w:cs="Arial"/>
          <w:b/>
          <w:bCs/>
          <w:iCs/>
        </w:rPr>
        <w:t>s</w:t>
      </w:r>
      <w:r w:rsidR="008D2226" w:rsidRPr="00AD1B9F">
        <w:rPr>
          <w:rFonts w:ascii="Arial" w:hAnsi="Arial" w:cs="Arial"/>
          <w:b/>
          <w:bCs/>
          <w:iCs/>
        </w:rPr>
        <w:t>pecification</w:t>
      </w:r>
      <w:r w:rsidR="00376A81" w:rsidRPr="00AD1B9F">
        <w:rPr>
          <w:rFonts w:ascii="Arial" w:hAnsi="Arial" w:cs="Arial"/>
          <w:b/>
          <w:bCs/>
          <w:iCs/>
        </w:rPr>
        <w:t xml:space="preserve"> templates, with guidance,</w:t>
      </w:r>
      <w:r w:rsidR="008D2226" w:rsidRPr="00AD1B9F">
        <w:rPr>
          <w:rFonts w:ascii="Arial" w:hAnsi="Arial" w:cs="Arial"/>
          <w:b/>
          <w:bCs/>
          <w:iCs/>
        </w:rPr>
        <w:t xml:space="preserve"> </w:t>
      </w:r>
      <w:r w:rsidR="00256F4B" w:rsidRPr="00AD1B9F">
        <w:rPr>
          <w:rFonts w:ascii="Arial" w:hAnsi="Arial" w:cs="Arial"/>
          <w:b/>
          <w:bCs/>
          <w:iCs/>
        </w:rPr>
        <w:t>are located on the Academic Office’s</w:t>
      </w:r>
      <w:r w:rsidR="00724CB6" w:rsidRPr="00AD1B9F">
        <w:rPr>
          <w:rFonts w:ascii="Arial" w:hAnsi="Arial" w:cs="Arial"/>
          <w:b/>
          <w:bCs/>
          <w:iCs/>
        </w:rPr>
        <w:t xml:space="preserve"> </w:t>
      </w:r>
      <w:hyperlink r:id="rId16" w:history="1">
        <w:r w:rsidR="00724CB6" w:rsidRPr="00AD1B9F">
          <w:rPr>
            <w:rStyle w:val="Hyperlink"/>
            <w:rFonts w:ascii="Arial" w:hAnsi="Arial" w:cs="Arial"/>
            <w:b/>
            <w:bCs/>
            <w:iCs/>
          </w:rPr>
          <w:t>Quality and Standards</w:t>
        </w:r>
      </w:hyperlink>
      <w:r w:rsidR="00724CB6" w:rsidRPr="00AD1B9F">
        <w:rPr>
          <w:rFonts w:ascii="Arial" w:hAnsi="Arial" w:cs="Arial"/>
          <w:b/>
          <w:bCs/>
          <w:iCs/>
        </w:rPr>
        <w:t xml:space="preserve"> webpages</w:t>
      </w:r>
      <w:r w:rsidR="00256708" w:rsidRPr="00AD1B9F">
        <w:rPr>
          <w:rFonts w:ascii="Arial" w:hAnsi="Arial" w:cs="Arial"/>
          <w:b/>
          <w:bCs/>
          <w:iCs/>
        </w:rPr>
        <w:t>.</w:t>
      </w:r>
      <w:r w:rsidR="00256708" w:rsidRPr="004D0537">
        <w:rPr>
          <w:rFonts w:ascii="Arial" w:hAnsi="Arial" w:cs="Arial"/>
          <w:b/>
          <w:bCs/>
          <w:iCs/>
        </w:rPr>
        <w:t xml:space="preserve"> </w:t>
      </w:r>
    </w:p>
    <w:sectPr w:rsidR="0086392E" w:rsidRPr="004D0537" w:rsidSect="006E75DE">
      <w:headerReference w:type="default" r:id="rId17"/>
      <w:footerReference w:type="default" r:id="rId18"/>
      <w:headerReference w:type="first" r:id="rId19"/>
      <w:footerReference w:type="first" r:id="rId20"/>
      <w:pgSz w:w="11906" w:h="17338"/>
      <w:pgMar w:top="1043" w:right="533" w:bottom="947"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D90F4" w14:textId="77777777" w:rsidR="00B05825" w:rsidRDefault="00B05825" w:rsidP="00171EE9">
      <w:pPr>
        <w:spacing w:after="0" w:line="240" w:lineRule="auto"/>
      </w:pPr>
      <w:r>
        <w:separator/>
      </w:r>
    </w:p>
  </w:endnote>
  <w:endnote w:type="continuationSeparator" w:id="0">
    <w:p w14:paraId="4EC84DE3" w14:textId="77777777" w:rsidR="00B05825" w:rsidRDefault="00B05825" w:rsidP="00171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508680"/>
      <w:docPartObj>
        <w:docPartGallery w:val="Page Numbers (Bottom of Page)"/>
        <w:docPartUnique/>
      </w:docPartObj>
    </w:sdtPr>
    <w:sdtEndPr>
      <w:rPr>
        <w:rFonts w:ascii="Arial" w:hAnsi="Arial" w:cs="Arial"/>
        <w:noProof/>
        <w:sz w:val="16"/>
      </w:rPr>
    </w:sdtEndPr>
    <w:sdtContent>
      <w:p w14:paraId="2F60A980" w14:textId="77777777" w:rsidR="001253C7" w:rsidRPr="001F4DD7" w:rsidRDefault="001253C7">
        <w:pPr>
          <w:pStyle w:val="Footer"/>
          <w:jc w:val="center"/>
          <w:rPr>
            <w:rFonts w:ascii="Arial" w:hAnsi="Arial" w:cs="Arial"/>
            <w:sz w:val="16"/>
          </w:rPr>
        </w:pPr>
        <w:r w:rsidRPr="001F4DD7">
          <w:rPr>
            <w:rFonts w:ascii="Arial" w:hAnsi="Arial" w:cs="Arial"/>
            <w:sz w:val="16"/>
          </w:rPr>
          <w:fldChar w:fldCharType="begin"/>
        </w:r>
        <w:r w:rsidRPr="001F4DD7">
          <w:rPr>
            <w:rFonts w:ascii="Arial" w:hAnsi="Arial" w:cs="Arial"/>
            <w:sz w:val="16"/>
          </w:rPr>
          <w:instrText xml:space="preserve"> PAGE   \* MERGEFORMAT </w:instrText>
        </w:r>
        <w:r w:rsidRPr="001F4DD7">
          <w:rPr>
            <w:rFonts w:ascii="Arial" w:hAnsi="Arial" w:cs="Arial"/>
            <w:sz w:val="16"/>
          </w:rPr>
          <w:fldChar w:fldCharType="separate"/>
        </w:r>
        <w:r w:rsidR="00CC4220">
          <w:rPr>
            <w:rFonts w:ascii="Arial" w:hAnsi="Arial" w:cs="Arial"/>
            <w:noProof/>
            <w:sz w:val="16"/>
          </w:rPr>
          <w:t>2</w:t>
        </w:r>
        <w:r w:rsidRPr="001F4DD7">
          <w:rPr>
            <w:rFonts w:ascii="Arial" w:hAnsi="Arial" w:cs="Arial"/>
            <w:noProof/>
            <w:sz w:val="16"/>
          </w:rPr>
          <w:fldChar w:fldCharType="end"/>
        </w:r>
      </w:p>
    </w:sdtContent>
  </w:sdt>
  <w:p w14:paraId="35B74BFD" w14:textId="77777777" w:rsidR="001253C7" w:rsidRDefault="001253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97302" w14:textId="1C2D15B5" w:rsidR="005F39A0" w:rsidRDefault="002C5BEB">
    <w:pPr>
      <w:pStyle w:val="Footer"/>
    </w:pPr>
    <w:r>
      <w:t xml:space="preserve">Academic Office, </w:t>
    </w:r>
    <w:r w:rsidR="00235F6D">
      <w:t>Dec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8DFAA" w14:textId="77777777" w:rsidR="00B05825" w:rsidRDefault="00B05825" w:rsidP="00171EE9">
      <w:pPr>
        <w:spacing w:after="0" w:line="240" w:lineRule="auto"/>
      </w:pPr>
      <w:r>
        <w:separator/>
      </w:r>
    </w:p>
  </w:footnote>
  <w:footnote w:type="continuationSeparator" w:id="0">
    <w:p w14:paraId="60CB555D" w14:textId="77777777" w:rsidR="00B05825" w:rsidRDefault="00B05825" w:rsidP="00171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0148D" w14:textId="77777777" w:rsidR="001253C7" w:rsidRDefault="001253C7" w:rsidP="00B72570">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54A64" w14:textId="1E843612" w:rsidR="00051E1C" w:rsidRDefault="00051E1C">
    <w:pPr>
      <w:pStyle w:val="Header"/>
    </w:pPr>
    <w:r>
      <w:rPr>
        <w:noProof/>
        <w:lang w:eastAsia="en-GB"/>
      </w:rPr>
      <w:drawing>
        <wp:inline distT="0" distB="0" distL="0" distR="0" wp14:anchorId="74D3E0F3" wp14:editId="500753DF">
          <wp:extent cx="1514475" cy="923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923925"/>
                  </a:xfrm>
                  <a:prstGeom prst="rect">
                    <a:avLst/>
                  </a:prstGeom>
                  <a:noFill/>
                  <a:ln>
                    <a:noFill/>
                  </a:ln>
                </pic:spPr>
              </pic:pic>
            </a:graphicData>
          </a:graphic>
        </wp:inline>
      </w:drawing>
    </w:r>
  </w:p>
  <w:p w14:paraId="25017FEC" w14:textId="77777777" w:rsidR="00051E1C" w:rsidRDefault="00051E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65600"/>
    <w:multiLevelType w:val="hybridMultilevel"/>
    <w:tmpl w:val="3E5CD8EA"/>
    <w:lvl w:ilvl="0" w:tplc="19AAEF2E">
      <w:start w:val="6"/>
      <w:numFmt w:val="upp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5964E9"/>
    <w:multiLevelType w:val="hybridMultilevel"/>
    <w:tmpl w:val="25C69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391E3D"/>
    <w:multiLevelType w:val="multilevel"/>
    <w:tmpl w:val="85A45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30F7D"/>
    <w:multiLevelType w:val="hybridMultilevel"/>
    <w:tmpl w:val="AC1A0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97456"/>
    <w:multiLevelType w:val="hybridMultilevel"/>
    <w:tmpl w:val="BBF89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CD1038"/>
    <w:multiLevelType w:val="hybridMultilevel"/>
    <w:tmpl w:val="EF8A1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C10F3"/>
    <w:multiLevelType w:val="hybridMultilevel"/>
    <w:tmpl w:val="D37241C4"/>
    <w:lvl w:ilvl="0" w:tplc="525C1B3A">
      <w:start w:val="1"/>
      <w:numFmt w:val="upperLetter"/>
      <w:lvlText w:val="%1."/>
      <w:lvlJc w:val="left"/>
      <w:pPr>
        <w:ind w:left="720" w:hanging="360"/>
      </w:pPr>
      <w:rPr>
        <w:rFonts w:hint="default"/>
        <w:b/>
        <w:bCs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E97E2F"/>
    <w:multiLevelType w:val="hybridMultilevel"/>
    <w:tmpl w:val="A740F3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397B5C"/>
    <w:multiLevelType w:val="hybridMultilevel"/>
    <w:tmpl w:val="9F725B38"/>
    <w:lvl w:ilvl="0" w:tplc="FCA605B0">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4E758E"/>
    <w:multiLevelType w:val="hybridMultilevel"/>
    <w:tmpl w:val="D994A1BA"/>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56154F"/>
    <w:multiLevelType w:val="hybridMultilevel"/>
    <w:tmpl w:val="5BBA4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D17AC0"/>
    <w:multiLevelType w:val="hybridMultilevel"/>
    <w:tmpl w:val="CD56D4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1A809D3"/>
    <w:multiLevelType w:val="hybridMultilevel"/>
    <w:tmpl w:val="4EC2D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355E9C"/>
    <w:multiLevelType w:val="hybridMultilevel"/>
    <w:tmpl w:val="4B182C6E"/>
    <w:lvl w:ilvl="0" w:tplc="F60A6D6A">
      <w:start w:val="1"/>
      <w:numFmt w:val="upp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9D7953"/>
    <w:multiLevelType w:val="hybridMultilevel"/>
    <w:tmpl w:val="75EEA0D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E550CFE"/>
    <w:multiLevelType w:val="hybridMultilevel"/>
    <w:tmpl w:val="2E00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8D5681"/>
    <w:multiLevelType w:val="hybridMultilevel"/>
    <w:tmpl w:val="9F725B38"/>
    <w:lvl w:ilvl="0" w:tplc="FCA605B0">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7B5279"/>
    <w:multiLevelType w:val="hybridMultilevel"/>
    <w:tmpl w:val="60FE569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D8C4765"/>
    <w:multiLevelType w:val="hybridMultilevel"/>
    <w:tmpl w:val="701A1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18"/>
  </w:num>
  <w:num w:numId="4">
    <w:abstractNumId w:val="1"/>
  </w:num>
  <w:num w:numId="5">
    <w:abstractNumId w:val="17"/>
  </w:num>
  <w:num w:numId="6">
    <w:abstractNumId w:val="8"/>
  </w:num>
  <w:num w:numId="7">
    <w:abstractNumId w:val="7"/>
  </w:num>
  <w:num w:numId="8">
    <w:abstractNumId w:val="11"/>
  </w:num>
  <w:num w:numId="9">
    <w:abstractNumId w:val="12"/>
  </w:num>
  <w:num w:numId="10">
    <w:abstractNumId w:val="14"/>
  </w:num>
  <w:num w:numId="11">
    <w:abstractNumId w:val="6"/>
  </w:num>
  <w:num w:numId="12">
    <w:abstractNumId w:val="16"/>
  </w:num>
  <w:num w:numId="13">
    <w:abstractNumId w:val="13"/>
  </w:num>
  <w:num w:numId="14">
    <w:abstractNumId w:val="9"/>
  </w:num>
  <w:num w:numId="15">
    <w:abstractNumId w:val="0"/>
  </w:num>
  <w:num w:numId="16">
    <w:abstractNumId w:val="2"/>
  </w:num>
  <w:num w:numId="17">
    <w:abstractNumId w:val="5"/>
  </w:num>
  <w:num w:numId="18">
    <w:abstractNumId w:val="4"/>
  </w:num>
  <w:num w:numId="19">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jQ1MzExNDezsLBU0lEKTi0uzszPAykwrAUAMm8GxiwAAAA="/>
  </w:docVars>
  <w:rsids>
    <w:rsidRoot w:val="00412535"/>
    <w:rsid w:val="00000115"/>
    <w:rsid w:val="00004370"/>
    <w:rsid w:val="000045A9"/>
    <w:rsid w:val="00005504"/>
    <w:rsid w:val="000166D6"/>
    <w:rsid w:val="00021348"/>
    <w:rsid w:val="0003362D"/>
    <w:rsid w:val="000370E6"/>
    <w:rsid w:val="0004221B"/>
    <w:rsid w:val="0004262E"/>
    <w:rsid w:val="000469EF"/>
    <w:rsid w:val="00051E1C"/>
    <w:rsid w:val="000626BE"/>
    <w:rsid w:val="000655B9"/>
    <w:rsid w:val="00067AFC"/>
    <w:rsid w:val="00076DF6"/>
    <w:rsid w:val="0009065A"/>
    <w:rsid w:val="00092119"/>
    <w:rsid w:val="0009378B"/>
    <w:rsid w:val="000940C3"/>
    <w:rsid w:val="00094155"/>
    <w:rsid w:val="00097BD5"/>
    <w:rsid w:val="000A1195"/>
    <w:rsid w:val="000A67CB"/>
    <w:rsid w:val="000B0BCC"/>
    <w:rsid w:val="000B1FC1"/>
    <w:rsid w:val="000B44DF"/>
    <w:rsid w:val="000C3B3E"/>
    <w:rsid w:val="000C5660"/>
    <w:rsid w:val="000C76C3"/>
    <w:rsid w:val="000D0A49"/>
    <w:rsid w:val="000D0FC7"/>
    <w:rsid w:val="000D10DA"/>
    <w:rsid w:val="000E3C85"/>
    <w:rsid w:val="000F5DF8"/>
    <w:rsid w:val="000F7F2E"/>
    <w:rsid w:val="001018E0"/>
    <w:rsid w:val="00102105"/>
    <w:rsid w:val="00104A7A"/>
    <w:rsid w:val="00110470"/>
    <w:rsid w:val="00110550"/>
    <w:rsid w:val="001106E1"/>
    <w:rsid w:val="00113F6A"/>
    <w:rsid w:val="00116D44"/>
    <w:rsid w:val="0011780D"/>
    <w:rsid w:val="00117D28"/>
    <w:rsid w:val="001218AC"/>
    <w:rsid w:val="00123E46"/>
    <w:rsid w:val="001253C7"/>
    <w:rsid w:val="001356F1"/>
    <w:rsid w:val="00141B9D"/>
    <w:rsid w:val="00143E20"/>
    <w:rsid w:val="00146820"/>
    <w:rsid w:val="001472AE"/>
    <w:rsid w:val="0015031F"/>
    <w:rsid w:val="001652B2"/>
    <w:rsid w:val="00171EE9"/>
    <w:rsid w:val="001756E5"/>
    <w:rsid w:val="0018190D"/>
    <w:rsid w:val="00182B47"/>
    <w:rsid w:val="001858AA"/>
    <w:rsid w:val="00193F32"/>
    <w:rsid w:val="00197D9D"/>
    <w:rsid w:val="001A12C5"/>
    <w:rsid w:val="001A285D"/>
    <w:rsid w:val="001A7AAD"/>
    <w:rsid w:val="001A7DA5"/>
    <w:rsid w:val="001B3229"/>
    <w:rsid w:val="001C18FA"/>
    <w:rsid w:val="001C2617"/>
    <w:rsid w:val="001C382E"/>
    <w:rsid w:val="001C38BE"/>
    <w:rsid w:val="001C44F0"/>
    <w:rsid w:val="001C606A"/>
    <w:rsid w:val="001D3818"/>
    <w:rsid w:val="001D388C"/>
    <w:rsid w:val="001D3F0C"/>
    <w:rsid w:val="001D4CE6"/>
    <w:rsid w:val="001D5574"/>
    <w:rsid w:val="001D595C"/>
    <w:rsid w:val="001E3757"/>
    <w:rsid w:val="001E445E"/>
    <w:rsid w:val="001E4CF7"/>
    <w:rsid w:val="001E61D2"/>
    <w:rsid w:val="001E70EC"/>
    <w:rsid w:val="001F356B"/>
    <w:rsid w:val="001F4111"/>
    <w:rsid w:val="001F4DD7"/>
    <w:rsid w:val="002044CE"/>
    <w:rsid w:val="00205EEB"/>
    <w:rsid w:val="00207F81"/>
    <w:rsid w:val="00210ED8"/>
    <w:rsid w:val="0021102B"/>
    <w:rsid w:val="00212DAD"/>
    <w:rsid w:val="002132B9"/>
    <w:rsid w:val="0021627C"/>
    <w:rsid w:val="00224B84"/>
    <w:rsid w:val="002252A4"/>
    <w:rsid w:val="00230618"/>
    <w:rsid w:val="00235F6D"/>
    <w:rsid w:val="00243AC4"/>
    <w:rsid w:val="002478C6"/>
    <w:rsid w:val="00250577"/>
    <w:rsid w:val="00254824"/>
    <w:rsid w:val="00254DF0"/>
    <w:rsid w:val="00256708"/>
    <w:rsid w:val="00256F4B"/>
    <w:rsid w:val="00260520"/>
    <w:rsid w:val="00261672"/>
    <w:rsid w:val="002619A0"/>
    <w:rsid w:val="00262EAD"/>
    <w:rsid w:val="00263019"/>
    <w:rsid w:val="0027032F"/>
    <w:rsid w:val="00271EAC"/>
    <w:rsid w:val="00274A5B"/>
    <w:rsid w:val="002757DD"/>
    <w:rsid w:val="00283922"/>
    <w:rsid w:val="002842BB"/>
    <w:rsid w:val="0028706B"/>
    <w:rsid w:val="00290294"/>
    <w:rsid w:val="002905D0"/>
    <w:rsid w:val="002915D7"/>
    <w:rsid w:val="00294178"/>
    <w:rsid w:val="002A0DE0"/>
    <w:rsid w:val="002A20B5"/>
    <w:rsid w:val="002A6A72"/>
    <w:rsid w:val="002B2CBC"/>
    <w:rsid w:val="002B39AA"/>
    <w:rsid w:val="002C0580"/>
    <w:rsid w:val="002C0EBC"/>
    <w:rsid w:val="002C3FF1"/>
    <w:rsid w:val="002C5BEB"/>
    <w:rsid w:val="002C7DA8"/>
    <w:rsid w:val="002D0AF2"/>
    <w:rsid w:val="002D2433"/>
    <w:rsid w:val="002D5183"/>
    <w:rsid w:val="002D7446"/>
    <w:rsid w:val="002E040B"/>
    <w:rsid w:val="002E525D"/>
    <w:rsid w:val="002F20FD"/>
    <w:rsid w:val="002F2E6E"/>
    <w:rsid w:val="002F4AD5"/>
    <w:rsid w:val="002F62A9"/>
    <w:rsid w:val="00306799"/>
    <w:rsid w:val="00312B96"/>
    <w:rsid w:val="003158CC"/>
    <w:rsid w:val="00323A85"/>
    <w:rsid w:val="003273B2"/>
    <w:rsid w:val="00331291"/>
    <w:rsid w:val="003334EE"/>
    <w:rsid w:val="00335B43"/>
    <w:rsid w:val="0034334F"/>
    <w:rsid w:val="0034437D"/>
    <w:rsid w:val="003519E6"/>
    <w:rsid w:val="00353215"/>
    <w:rsid w:val="0036256A"/>
    <w:rsid w:val="00362BEC"/>
    <w:rsid w:val="003737DD"/>
    <w:rsid w:val="00376A81"/>
    <w:rsid w:val="00384C92"/>
    <w:rsid w:val="00386240"/>
    <w:rsid w:val="00387C41"/>
    <w:rsid w:val="00390CC3"/>
    <w:rsid w:val="00391E39"/>
    <w:rsid w:val="0039271B"/>
    <w:rsid w:val="00396CC7"/>
    <w:rsid w:val="003A14C4"/>
    <w:rsid w:val="003A3B04"/>
    <w:rsid w:val="003A5E42"/>
    <w:rsid w:val="003A6969"/>
    <w:rsid w:val="003B44E7"/>
    <w:rsid w:val="003C050E"/>
    <w:rsid w:val="003C10BB"/>
    <w:rsid w:val="003C49EC"/>
    <w:rsid w:val="003C6D92"/>
    <w:rsid w:val="003D239F"/>
    <w:rsid w:val="003D28FD"/>
    <w:rsid w:val="003D3477"/>
    <w:rsid w:val="003D501F"/>
    <w:rsid w:val="003D520F"/>
    <w:rsid w:val="003D5A7C"/>
    <w:rsid w:val="003E3BB1"/>
    <w:rsid w:val="003E747B"/>
    <w:rsid w:val="003F0956"/>
    <w:rsid w:val="003F3421"/>
    <w:rsid w:val="003F597B"/>
    <w:rsid w:val="004031F7"/>
    <w:rsid w:val="00404BCC"/>
    <w:rsid w:val="00405CD6"/>
    <w:rsid w:val="0040636A"/>
    <w:rsid w:val="00412535"/>
    <w:rsid w:val="0041309E"/>
    <w:rsid w:val="00413644"/>
    <w:rsid w:val="00414394"/>
    <w:rsid w:val="00421668"/>
    <w:rsid w:val="0042707B"/>
    <w:rsid w:val="0044096C"/>
    <w:rsid w:val="00444253"/>
    <w:rsid w:val="00445E05"/>
    <w:rsid w:val="00447EBD"/>
    <w:rsid w:val="00454FE7"/>
    <w:rsid w:val="00455276"/>
    <w:rsid w:val="00455B9B"/>
    <w:rsid w:val="00456440"/>
    <w:rsid w:val="00463C8A"/>
    <w:rsid w:val="00470531"/>
    <w:rsid w:val="00484917"/>
    <w:rsid w:val="0048502C"/>
    <w:rsid w:val="00490F6B"/>
    <w:rsid w:val="004A049A"/>
    <w:rsid w:val="004A3D98"/>
    <w:rsid w:val="004A643F"/>
    <w:rsid w:val="004A6EDF"/>
    <w:rsid w:val="004B0076"/>
    <w:rsid w:val="004B4ADC"/>
    <w:rsid w:val="004B5114"/>
    <w:rsid w:val="004B5202"/>
    <w:rsid w:val="004B5B60"/>
    <w:rsid w:val="004B5E5F"/>
    <w:rsid w:val="004C2E3D"/>
    <w:rsid w:val="004C362C"/>
    <w:rsid w:val="004C7E1A"/>
    <w:rsid w:val="004D00E3"/>
    <w:rsid w:val="004D0537"/>
    <w:rsid w:val="004D0CDF"/>
    <w:rsid w:val="004D125F"/>
    <w:rsid w:val="004D2D26"/>
    <w:rsid w:val="004D3226"/>
    <w:rsid w:val="004D7004"/>
    <w:rsid w:val="004D7687"/>
    <w:rsid w:val="004E22F5"/>
    <w:rsid w:val="004E2F66"/>
    <w:rsid w:val="004E4478"/>
    <w:rsid w:val="004E792E"/>
    <w:rsid w:val="004E7CD5"/>
    <w:rsid w:val="004F04ED"/>
    <w:rsid w:val="004F550D"/>
    <w:rsid w:val="004F5B94"/>
    <w:rsid w:val="004F70FE"/>
    <w:rsid w:val="00500893"/>
    <w:rsid w:val="00503D1D"/>
    <w:rsid w:val="00503DD9"/>
    <w:rsid w:val="005046D7"/>
    <w:rsid w:val="00507E78"/>
    <w:rsid w:val="00510EA7"/>
    <w:rsid w:val="00510FF1"/>
    <w:rsid w:val="0051137A"/>
    <w:rsid w:val="0051198A"/>
    <w:rsid w:val="005137CE"/>
    <w:rsid w:val="00514A97"/>
    <w:rsid w:val="0051653E"/>
    <w:rsid w:val="005223DD"/>
    <w:rsid w:val="0052534F"/>
    <w:rsid w:val="00526A9E"/>
    <w:rsid w:val="005419C0"/>
    <w:rsid w:val="0054221C"/>
    <w:rsid w:val="00546654"/>
    <w:rsid w:val="00551164"/>
    <w:rsid w:val="0055459C"/>
    <w:rsid w:val="00561EEC"/>
    <w:rsid w:val="005652CA"/>
    <w:rsid w:val="005660CA"/>
    <w:rsid w:val="00566AA5"/>
    <w:rsid w:val="00570A44"/>
    <w:rsid w:val="005723DC"/>
    <w:rsid w:val="00576864"/>
    <w:rsid w:val="0057796B"/>
    <w:rsid w:val="005837D5"/>
    <w:rsid w:val="00592C25"/>
    <w:rsid w:val="00596557"/>
    <w:rsid w:val="00597F38"/>
    <w:rsid w:val="005A5714"/>
    <w:rsid w:val="005A5833"/>
    <w:rsid w:val="005A75E7"/>
    <w:rsid w:val="005A7600"/>
    <w:rsid w:val="005B06FF"/>
    <w:rsid w:val="005B3ECE"/>
    <w:rsid w:val="005B51AD"/>
    <w:rsid w:val="005B5309"/>
    <w:rsid w:val="005C47F7"/>
    <w:rsid w:val="005C562E"/>
    <w:rsid w:val="005C5864"/>
    <w:rsid w:val="005C6087"/>
    <w:rsid w:val="005C70D4"/>
    <w:rsid w:val="005D4304"/>
    <w:rsid w:val="005D5462"/>
    <w:rsid w:val="005D6E95"/>
    <w:rsid w:val="005D73B3"/>
    <w:rsid w:val="005F002B"/>
    <w:rsid w:val="005F192F"/>
    <w:rsid w:val="005F2619"/>
    <w:rsid w:val="005F2839"/>
    <w:rsid w:val="005F376E"/>
    <w:rsid w:val="005F39A0"/>
    <w:rsid w:val="005F3B80"/>
    <w:rsid w:val="005F5D6F"/>
    <w:rsid w:val="005F686F"/>
    <w:rsid w:val="006038BC"/>
    <w:rsid w:val="0060608B"/>
    <w:rsid w:val="00616521"/>
    <w:rsid w:val="006245F8"/>
    <w:rsid w:val="006259CF"/>
    <w:rsid w:val="006259DE"/>
    <w:rsid w:val="006268CF"/>
    <w:rsid w:val="00627D97"/>
    <w:rsid w:val="006321A9"/>
    <w:rsid w:val="00633D10"/>
    <w:rsid w:val="00641E80"/>
    <w:rsid w:val="006441D5"/>
    <w:rsid w:val="00645CAB"/>
    <w:rsid w:val="00661250"/>
    <w:rsid w:val="00664DA0"/>
    <w:rsid w:val="00674F53"/>
    <w:rsid w:val="00677629"/>
    <w:rsid w:val="006854A0"/>
    <w:rsid w:val="00685629"/>
    <w:rsid w:val="00692ACA"/>
    <w:rsid w:val="006935C8"/>
    <w:rsid w:val="00693FC6"/>
    <w:rsid w:val="00695C0F"/>
    <w:rsid w:val="00695E94"/>
    <w:rsid w:val="006A3882"/>
    <w:rsid w:val="006A3D1C"/>
    <w:rsid w:val="006A7D1D"/>
    <w:rsid w:val="006B06BD"/>
    <w:rsid w:val="006B53A8"/>
    <w:rsid w:val="006B5D48"/>
    <w:rsid w:val="006C113B"/>
    <w:rsid w:val="006C380B"/>
    <w:rsid w:val="006C4C7B"/>
    <w:rsid w:val="006D0B67"/>
    <w:rsid w:val="006D23AF"/>
    <w:rsid w:val="006D69F1"/>
    <w:rsid w:val="006E465D"/>
    <w:rsid w:val="006E601F"/>
    <w:rsid w:val="006E75DE"/>
    <w:rsid w:val="006E7CB6"/>
    <w:rsid w:val="006F0977"/>
    <w:rsid w:val="006F13E6"/>
    <w:rsid w:val="006F27B8"/>
    <w:rsid w:val="006F6503"/>
    <w:rsid w:val="0071056B"/>
    <w:rsid w:val="007163CA"/>
    <w:rsid w:val="007206DD"/>
    <w:rsid w:val="00724CB6"/>
    <w:rsid w:val="00724DA5"/>
    <w:rsid w:val="00733BCC"/>
    <w:rsid w:val="00735DAF"/>
    <w:rsid w:val="00735FDA"/>
    <w:rsid w:val="00736A7C"/>
    <w:rsid w:val="00737940"/>
    <w:rsid w:val="0074307B"/>
    <w:rsid w:val="00746C26"/>
    <w:rsid w:val="00750798"/>
    <w:rsid w:val="00751435"/>
    <w:rsid w:val="00771381"/>
    <w:rsid w:val="00777DAA"/>
    <w:rsid w:val="00780637"/>
    <w:rsid w:val="00780BD4"/>
    <w:rsid w:val="007870DC"/>
    <w:rsid w:val="00791326"/>
    <w:rsid w:val="0079624B"/>
    <w:rsid w:val="007A2C90"/>
    <w:rsid w:val="007A621F"/>
    <w:rsid w:val="007A631A"/>
    <w:rsid w:val="007C05FA"/>
    <w:rsid w:val="007C08B7"/>
    <w:rsid w:val="007C1558"/>
    <w:rsid w:val="007C70E6"/>
    <w:rsid w:val="007D7952"/>
    <w:rsid w:val="007E250A"/>
    <w:rsid w:val="007E494A"/>
    <w:rsid w:val="007F2BC0"/>
    <w:rsid w:val="007F2DF2"/>
    <w:rsid w:val="007F4F04"/>
    <w:rsid w:val="007F68D7"/>
    <w:rsid w:val="00800D70"/>
    <w:rsid w:val="00805825"/>
    <w:rsid w:val="00810094"/>
    <w:rsid w:val="00810AD3"/>
    <w:rsid w:val="0081114A"/>
    <w:rsid w:val="00816630"/>
    <w:rsid w:val="008208EA"/>
    <w:rsid w:val="008241ED"/>
    <w:rsid w:val="00832774"/>
    <w:rsid w:val="00833211"/>
    <w:rsid w:val="00840B5F"/>
    <w:rsid w:val="0084220F"/>
    <w:rsid w:val="00846D95"/>
    <w:rsid w:val="00854DEA"/>
    <w:rsid w:val="00862A13"/>
    <w:rsid w:val="0086392E"/>
    <w:rsid w:val="0086547C"/>
    <w:rsid w:val="008659A3"/>
    <w:rsid w:val="00872203"/>
    <w:rsid w:val="00872745"/>
    <w:rsid w:val="008732F1"/>
    <w:rsid w:val="008743D0"/>
    <w:rsid w:val="00881627"/>
    <w:rsid w:val="008818F3"/>
    <w:rsid w:val="00884454"/>
    <w:rsid w:val="0088560F"/>
    <w:rsid w:val="00887AB7"/>
    <w:rsid w:val="008917F3"/>
    <w:rsid w:val="008953BB"/>
    <w:rsid w:val="00895B93"/>
    <w:rsid w:val="00896C59"/>
    <w:rsid w:val="008A0E43"/>
    <w:rsid w:val="008A4D6A"/>
    <w:rsid w:val="008A66A2"/>
    <w:rsid w:val="008B0645"/>
    <w:rsid w:val="008B0F9B"/>
    <w:rsid w:val="008B290F"/>
    <w:rsid w:val="008B2FB8"/>
    <w:rsid w:val="008B3E07"/>
    <w:rsid w:val="008B3E5C"/>
    <w:rsid w:val="008C2EEF"/>
    <w:rsid w:val="008C2FA9"/>
    <w:rsid w:val="008C5061"/>
    <w:rsid w:val="008C6237"/>
    <w:rsid w:val="008C6581"/>
    <w:rsid w:val="008D2226"/>
    <w:rsid w:val="008D3539"/>
    <w:rsid w:val="008D4427"/>
    <w:rsid w:val="008D4653"/>
    <w:rsid w:val="008D4C22"/>
    <w:rsid w:val="008E226F"/>
    <w:rsid w:val="008E6E2B"/>
    <w:rsid w:val="0090006B"/>
    <w:rsid w:val="00901523"/>
    <w:rsid w:val="009064C6"/>
    <w:rsid w:val="00907178"/>
    <w:rsid w:val="00907932"/>
    <w:rsid w:val="009118A3"/>
    <w:rsid w:val="00932D24"/>
    <w:rsid w:val="00945023"/>
    <w:rsid w:val="00955781"/>
    <w:rsid w:val="00956CDE"/>
    <w:rsid w:val="00956EF8"/>
    <w:rsid w:val="0096001A"/>
    <w:rsid w:val="00963019"/>
    <w:rsid w:val="00964DF2"/>
    <w:rsid w:val="00966140"/>
    <w:rsid w:val="00967C60"/>
    <w:rsid w:val="009746E0"/>
    <w:rsid w:val="00980249"/>
    <w:rsid w:val="00990D73"/>
    <w:rsid w:val="009951E4"/>
    <w:rsid w:val="00996610"/>
    <w:rsid w:val="0099774E"/>
    <w:rsid w:val="009A2DCE"/>
    <w:rsid w:val="009A77AC"/>
    <w:rsid w:val="009B1562"/>
    <w:rsid w:val="009B173E"/>
    <w:rsid w:val="009B2944"/>
    <w:rsid w:val="009B2C9E"/>
    <w:rsid w:val="009B4211"/>
    <w:rsid w:val="009C19D1"/>
    <w:rsid w:val="009C27A3"/>
    <w:rsid w:val="009C5414"/>
    <w:rsid w:val="009C6F8E"/>
    <w:rsid w:val="009C7405"/>
    <w:rsid w:val="009D0B16"/>
    <w:rsid w:val="009D62BA"/>
    <w:rsid w:val="009D7F3B"/>
    <w:rsid w:val="009E0EE0"/>
    <w:rsid w:val="009E2233"/>
    <w:rsid w:val="009E307B"/>
    <w:rsid w:val="009E3D58"/>
    <w:rsid w:val="009E6868"/>
    <w:rsid w:val="009E781B"/>
    <w:rsid w:val="009F1CCB"/>
    <w:rsid w:val="009F28BD"/>
    <w:rsid w:val="009F479D"/>
    <w:rsid w:val="009F52E0"/>
    <w:rsid w:val="009F655E"/>
    <w:rsid w:val="00A04FDC"/>
    <w:rsid w:val="00A10CDC"/>
    <w:rsid w:val="00A1160D"/>
    <w:rsid w:val="00A143B4"/>
    <w:rsid w:val="00A1794E"/>
    <w:rsid w:val="00A17EC5"/>
    <w:rsid w:val="00A21A10"/>
    <w:rsid w:val="00A24840"/>
    <w:rsid w:val="00A257BF"/>
    <w:rsid w:val="00A26FEC"/>
    <w:rsid w:val="00A3009F"/>
    <w:rsid w:val="00A41CC0"/>
    <w:rsid w:val="00A41DF5"/>
    <w:rsid w:val="00A42EC4"/>
    <w:rsid w:val="00A4534A"/>
    <w:rsid w:val="00A467BB"/>
    <w:rsid w:val="00A548C2"/>
    <w:rsid w:val="00A55ED3"/>
    <w:rsid w:val="00A572B6"/>
    <w:rsid w:val="00A57A36"/>
    <w:rsid w:val="00A60F11"/>
    <w:rsid w:val="00A64F4C"/>
    <w:rsid w:val="00A81792"/>
    <w:rsid w:val="00A8374E"/>
    <w:rsid w:val="00A83DE2"/>
    <w:rsid w:val="00AA3D47"/>
    <w:rsid w:val="00AA5ED5"/>
    <w:rsid w:val="00AB321D"/>
    <w:rsid w:val="00AB7B27"/>
    <w:rsid w:val="00AC0220"/>
    <w:rsid w:val="00AC0820"/>
    <w:rsid w:val="00AC70DE"/>
    <w:rsid w:val="00AC7118"/>
    <w:rsid w:val="00AC7284"/>
    <w:rsid w:val="00AC769F"/>
    <w:rsid w:val="00AD1B9F"/>
    <w:rsid w:val="00AD3318"/>
    <w:rsid w:val="00AD5576"/>
    <w:rsid w:val="00AF065B"/>
    <w:rsid w:val="00AF2D4A"/>
    <w:rsid w:val="00B019CB"/>
    <w:rsid w:val="00B044DF"/>
    <w:rsid w:val="00B05825"/>
    <w:rsid w:val="00B07423"/>
    <w:rsid w:val="00B118CD"/>
    <w:rsid w:val="00B1309D"/>
    <w:rsid w:val="00B14F0F"/>
    <w:rsid w:val="00B158ED"/>
    <w:rsid w:val="00B24CBC"/>
    <w:rsid w:val="00B263AC"/>
    <w:rsid w:val="00B27501"/>
    <w:rsid w:val="00B27EDC"/>
    <w:rsid w:val="00B30162"/>
    <w:rsid w:val="00B317D6"/>
    <w:rsid w:val="00B32A23"/>
    <w:rsid w:val="00B331A8"/>
    <w:rsid w:val="00B3602E"/>
    <w:rsid w:val="00B4166F"/>
    <w:rsid w:val="00B45B57"/>
    <w:rsid w:val="00B50818"/>
    <w:rsid w:val="00B52909"/>
    <w:rsid w:val="00B52CE3"/>
    <w:rsid w:val="00B562B3"/>
    <w:rsid w:val="00B62B0D"/>
    <w:rsid w:val="00B64135"/>
    <w:rsid w:val="00B64F72"/>
    <w:rsid w:val="00B65746"/>
    <w:rsid w:val="00B678EB"/>
    <w:rsid w:val="00B71459"/>
    <w:rsid w:val="00B722AC"/>
    <w:rsid w:val="00B72570"/>
    <w:rsid w:val="00B810C8"/>
    <w:rsid w:val="00B96559"/>
    <w:rsid w:val="00B97F91"/>
    <w:rsid w:val="00BA11FA"/>
    <w:rsid w:val="00BA7CCF"/>
    <w:rsid w:val="00BB40A0"/>
    <w:rsid w:val="00BB477D"/>
    <w:rsid w:val="00BB6FB2"/>
    <w:rsid w:val="00BC0598"/>
    <w:rsid w:val="00BC2342"/>
    <w:rsid w:val="00BC3A4A"/>
    <w:rsid w:val="00BC3E3A"/>
    <w:rsid w:val="00BD5D34"/>
    <w:rsid w:val="00BE3611"/>
    <w:rsid w:val="00BE5090"/>
    <w:rsid w:val="00BF03FF"/>
    <w:rsid w:val="00BF1449"/>
    <w:rsid w:val="00BF5706"/>
    <w:rsid w:val="00BF68C5"/>
    <w:rsid w:val="00BF6E30"/>
    <w:rsid w:val="00BF7657"/>
    <w:rsid w:val="00C03B44"/>
    <w:rsid w:val="00C059B8"/>
    <w:rsid w:val="00C105DD"/>
    <w:rsid w:val="00C1133D"/>
    <w:rsid w:val="00C11768"/>
    <w:rsid w:val="00C23671"/>
    <w:rsid w:val="00C37BF0"/>
    <w:rsid w:val="00C42A19"/>
    <w:rsid w:val="00C43F74"/>
    <w:rsid w:val="00C445A7"/>
    <w:rsid w:val="00C469EA"/>
    <w:rsid w:val="00C47119"/>
    <w:rsid w:val="00C5049F"/>
    <w:rsid w:val="00C50622"/>
    <w:rsid w:val="00C51465"/>
    <w:rsid w:val="00C515A7"/>
    <w:rsid w:val="00C570A6"/>
    <w:rsid w:val="00C6217E"/>
    <w:rsid w:val="00C65030"/>
    <w:rsid w:val="00C706C1"/>
    <w:rsid w:val="00C70C75"/>
    <w:rsid w:val="00C72688"/>
    <w:rsid w:val="00C74BDD"/>
    <w:rsid w:val="00C773D3"/>
    <w:rsid w:val="00C80807"/>
    <w:rsid w:val="00C83EA5"/>
    <w:rsid w:val="00C84341"/>
    <w:rsid w:val="00C8596A"/>
    <w:rsid w:val="00C8630E"/>
    <w:rsid w:val="00C961FC"/>
    <w:rsid w:val="00C968CA"/>
    <w:rsid w:val="00CA0A28"/>
    <w:rsid w:val="00CA32EA"/>
    <w:rsid w:val="00CB113B"/>
    <w:rsid w:val="00CB28D9"/>
    <w:rsid w:val="00CB64DF"/>
    <w:rsid w:val="00CC4220"/>
    <w:rsid w:val="00CC676A"/>
    <w:rsid w:val="00CD69A7"/>
    <w:rsid w:val="00CE405F"/>
    <w:rsid w:val="00CE6CF0"/>
    <w:rsid w:val="00CE7A99"/>
    <w:rsid w:val="00CF0BFA"/>
    <w:rsid w:val="00CF4220"/>
    <w:rsid w:val="00CF4FC0"/>
    <w:rsid w:val="00CF706C"/>
    <w:rsid w:val="00CF7AFA"/>
    <w:rsid w:val="00D01F8B"/>
    <w:rsid w:val="00D02031"/>
    <w:rsid w:val="00D104A1"/>
    <w:rsid w:val="00D141E7"/>
    <w:rsid w:val="00D143F2"/>
    <w:rsid w:val="00D1530D"/>
    <w:rsid w:val="00D21ADB"/>
    <w:rsid w:val="00D22129"/>
    <w:rsid w:val="00D23CDB"/>
    <w:rsid w:val="00D24069"/>
    <w:rsid w:val="00D30DBE"/>
    <w:rsid w:val="00D32550"/>
    <w:rsid w:val="00D336FE"/>
    <w:rsid w:val="00D35C39"/>
    <w:rsid w:val="00D4147F"/>
    <w:rsid w:val="00D43241"/>
    <w:rsid w:val="00D4676C"/>
    <w:rsid w:val="00D467A9"/>
    <w:rsid w:val="00D47594"/>
    <w:rsid w:val="00D5568C"/>
    <w:rsid w:val="00D5661A"/>
    <w:rsid w:val="00D63C4C"/>
    <w:rsid w:val="00D64602"/>
    <w:rsid w:val="00D651A7"/>
    <w:rsid w:val="00D66C90"/>
    <w:rsid w:val="00D71373"/>
    <w:rsid w:val="00D717A5"/>
    <w:rsid w:val="00D72166"/>
    <w:rsid w:val="00D907A5"/>
    <w:rsid w:val="00D92229"/>
    <w:rsid w:val="00D9252C"/>
    <w:rsid w:val="00D9588C"/>
    <w:rsid w:val="00D97F92"/>
    <w:rsid w:val="00DA75C7"/>
    <w:rsid w:val="00DB091E"/>
    <w:rsid w:val="00DB413D"/>
    <w:rsid w:val="00DC2992"/>
    <w:rsid w:val="00DC4643"/>
    <w:rsid w:val="00DD10C4"/>
    <w:rsid w:val="00DD5858"/>
    <w:rsid w:val="00DD7606"/>
    <w:rsid w:val="00DD7804"/>
    <w:rsid w:val="00DE27F7"/>
    <w:rsid w:val="00DE3432"/>
    <w:rsid w:val="00DF5BDB"/>
    <w:rsid w:val="00E0048B"/>
    <w:rsid w:val="00E02752"/>
    <w:rsid w:val="00E0621A"/>
    <w:rsid w:val="00E064FF"/>
    <w:rsid w:val="00E06B4E"/>
    <w:rsid w:val="00E104F1"/>
    <w:rsid w:val="00E13B37"/>
    <w:rsid w:val="00E17459"/>
    <w:rsid w:val="00E20ABA"/>
    <w:rsid w:val="00E22F25"/>
    <w:rsid w:val="00E23CCC"/>
    <w:rsid w:val="00E23CDF"/>
    <w:rsid w:val="00E24A1C"/>
    <w:rsid w:val="00E24DDD"/>
    <w:rsid w:val="00E25AFB"/>
    <w:rsid w:val="00E30350"/>
    <w:rsid w:val="00E33B76"/>
    <w:rsid w:val="00E352E6"/>
    <w:rsid w:val="00E52D28"/>
    <w:rsid w:val="00E56460"/>
    <w:rsid w:val="00E56ECE"/>
    <w:rsid w:val="00E600C4"/>
    <w:rsid w:val="00E61176"/>
    <w:rsid w:val="00E63FD1"/>
    <w:rsid w:val="00E67DEB"/>
    <w:rsid w:val="00E70EFD"/>
    <w:rsid w:val="00E759B1"/>
    <w:rsid w:val="00E75F1B"/>
    <w:rsid w:val="00E80DBE"/>
    <w:rsid w:val="00E81CBF"/>
    <w:rsid w:val="00E83310"/>
    <w:rsid w:val="00E87D5C"/>
    <w:rsid w:val="00E9026A"/>
    <w:rsid w:val="00E9079B"/>
    <w:rsid w:val="00E90A3D"/>
    <w:rsid w:val="00E90A9E"/>
    <w:rsid w:val="00E936B4"/>
    <w:rsid w:val="00E93837"/>
    <w:rsid w:val="00EA15B5"/>
    <w:rsid w:val="00EA2C8F"/>
    <w:rsid w:val="00EB05AF"/>
    <w:rsid w:val="00EC70BC"/>
    <w:rsid w:val="00EE523A"/>
    <w:rsid w:val="00EE5CE1"/>
    <w:rsid w:val="00EF27D2"/>
    <w:rsid w:val="00EF2913"/>
    <w:rsid w:val="00F00496"/>
    <w:rsid w:val="00F0679E"/>
    <w:rsid w:val="00F123AE"/>
    <w:rsid w:val="00F123BD"/>
    <w:rsid w:val="00F13B1A"/>
    <w:rsid w:val="00F2070A"/>
    <w:rsid w:val="00F211AC"/>
    <w:rsid w:val="00F23B8A"/>
    <w:rsid w:val="00F2588F"/>
    <w:rsid w:val="00F25DC4"/>
    <w:rsid w:val="00F27DC8"/>
    <w:rsid w:val="00F3006B"/>
    <w:rsid w:val="00F3249E"/>
    <w:rsid w:val="00F32D14"/>
    <w:rsid w:val="00F32F8E"/>
    <w:rsid w:val="00F341B5"/>
    <w:rsid w:val="00F34BE2"/>
    <w:rsid w:val="00F4006D"/>
    <w:rsid w:val="00F42DAB"/>
    <w:rsid w:val="00F436D5"/>
    <w:rsid w:val="00F52B68"/>
    <w:rsid w:val="00F56B05"/>
    <w:rsid w:val="00F56EF3"/>
    <w:rsid w:val="00F602B3"/>
    <w:rsid w:val="00F673C4"/>
    <w:rsid w:val="00F73503"/>
    <w:rsid w:val="00F76972"/>
    <w:rsid w:val="00F83C58"/>
    <w:rsid w:val="00F84BF4"/>
    <w:rsid w:val="00F85475"/>
    <w:rsid w:val="00F8631A"/>
    <w:rsid w:val="00F86960"/>
    <w:rsid w:val="00F908B0"/>
    <w:rsid w:val="00F97E32"/>
    <w:rsid w:val="00FA005B"/>
    <w:rsid w:val="00FA02E3"/>
    <w:rsid w:val="00FA1591"/>
    <w:rsid w:val="00FA26FB"/>
    <w:rsid w:val="00FA2BDB"/>
    <w:rsid w:val="00FA2EC5"/>
    <w:rsid w:val="00FA3733"/>
    <w:rsid w:val="00FA4118"/>
    <w:rsid w:val="00FA7129"/>
    <w:rsid w:val="00FA74D3"/>
    <w:rsid w:val="00FB51BD"/>
    <w:rsid w:val="00FB5595"/>
    <w:rsid w:val="00FC4000"/>
    <w:rsid w:val="00FD46FE"/>
    <w:rsid w:val="00FD68F2"/>
    <w:rsid w:val="00FE6B7F"/>
    <w:rsid w:val="00FF4E4A"/>
    <w:rsid w:val="00FF55D9"/>
    <w:rsid w:val="00FF5F47"/>
    <w:rsid w:val="00FF676A"/>
    <w:rsid w:val="00FF73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AD68C"/>
  <w15:chartTrackingRefBased/>
  <w15:docId w15:val="{1045FF9C-F42F-48B9-87E9-D8C3741A7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83922"/>
    <w:pPr>
      <w:keepNext/>
      <w:spacing w:after="0" w:line="240" w:lineRule="auto"/>
      <w:outlineLvl w:val="0"/>
    </w:pPr>
    <w:rPr>
      <w:rFonts w:ascii="Arial" w:eastAsia="Times New Roman" w:hAnsi="Arial" w:cs="Times New Roman"/>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2535"/>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412535"/>
    <w:pPr>
      <w:spacing w:after="0" w:line="240" w:lineRule="auto"/>
    </w:pPr>
  </w:style>
  <w:style w:type="character" w:styleId="Hyperlink">
    <w:name w:val="Hyperlink"/>
    <w:basedOn w:val="DefaultParagraphFont"/>
    <w:uiPriority w:val="99"/>
    <w:unhideWhenUsed/>
    <w:rsid w:val="00750798"/>
    <w:rPr>
      <w:color w:val="0563C1" w:themeColor="hyperlink"/>
      <w:u w:val="single"/>
    </w:rPr>
  </w:style>
  <w:style w:type="paragraph" w:styleId="Header">
    <w:name w:val="header"/>
    <w:basedOn w:val="Normal"/>
    <w:link w:val="HeaderChar"/>
    <w:uiPriority w:val="99"/>
    <w:unhideWhenUsed/>
    <w:rsid w:val="00171E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1EE9"/>
  </w:style>
  <w:style w:type="paragraph" w:styleId="Footer">
    <w:name w:val="footer"/>
    <w:basedOn w:val="Normal"/>
    <w:link w:val="FooterChar"/>
    <w:uiPriority w:val="99"/>
    <w:unhideWhenUsed/>
    <w:rsid w:val="00171E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1EE9"/>
  </w:style>
  <w:style w:type="character" w:styleId="CommentReference">
    <w:name w:val="annotation reference"/>
    <w:basedOn w:val="DefaultParagraphFont"/>
    <w:uiPriority w:val="99"/>
    <w:unhideWhenUsed/>
    <w:rsid w:val="002A6A72"/>
    <w:rPr>
      <w:sz w:val="16"/>
      <w:szCs w:val="16"/>
    </w:rPr>
  </w:style>
  <w:style w:type="paragraph" w:styleId="CommentText">
    <w:name w:val="annotation text"/>
    <w:basedOn w:val="Normal"/>
    <w:link w:val="CommentTextChar"/>
    <w:uiPriority w:val="99"/>
    <w:unhideWhenUsed/>
    <w:rsid w:val="002A6A72"/>
    <w:pPr>
      <w:spacing w:line="240" w:lineRule="auto"/>
    </w:pPr>
    <w:rPr>
      <w:sz w:val="20"/>
      <w:szCs w:val="20"/>
    </w:rPr>
  </w:style>
  <w:style w:type="character" w:customStyle="1" w:styleId="CommentTextChar">
    <w:name w:val="Comment Text Char"/>
    <w:basedOn w:val="DefaultParagraphFont"/>
    <w:link w:val="CommentText"/>
    <w:uiPriority w:val="99"/>
    <w:rsid w:val="002A6A72"/>
    <w:rPr>
      <w:sz w:val="20"/>
      <w:szCs w:val="20"/>
    </w:rPr>
  </w:style>
  <w:style w:type="paragraph" w:styleId="CommentSubject">
    <w:name w:val="annotation subject"/>
    <w:basedOn w:val="CommentText"/>
    <w:next w:val="CommentText"/>
    <w:link w:val="CommentSubjectChar"/>
    <w:uiPriority w:val="99"/>
    <w:semiHidden/>
    <w:unhideWhenUsed/>
    <w:rsid w:val="002A6A72"/>
    <w:rPr>
      <w:b/>
      <w:bCs/>
    </w:rPr>
  </w:style>
  <w:style w:type="character" w:customStyle="1" w:styleId="CommentSubjectChar">
    <w:name w:val="Comment Subject Char"/>
    <w:basedOn w:val="CommentTextChar"/>
    <w:link w:val="CommentSubject"/>
    <w:uiPriority w:val="99"/>
    <w:semiHidden/>
    <w:rsid w:val="002A6A72"/>
    <w:rPr>
      <w:b/>
      <w:bCs/>
      <w:sz w:val="20"/>
      <w:szCs w:val="20"/>
    </w:rPr>
  </w:style>
  <w:style w:type="paragraph" w:styleId="BalloonText">
    <w:name w:val="Balloon Text"/>
    <w:basedOn w:val="Normal"/>
    <w:link w:val="BalloonTextChar"/>
    <w:uiPriority w:val="99"/>
    <w:semiHidden/>
    <w:unhideWhenUsed/>
    <w:rsid w:val="002A6A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A72"/>
    <w:rPr>
      <w:rFonts w:ascii="Segoe UI" w:hAnsi="Segoe UI" w:cs="Segoe UI"/>
      <w:sz w:val="18"/>
      <w:szCs w:val="18"/>
    </w:rPr>
  </w:style>
  <w:style w:type="character" w:styleId="FollowedHyperlink">
    <w:name w:val="FollowedHyperlink"/>
    <w:basedOn w:val="DefaultParagraphFont"/>
    <w:uiPriority w:val="99"/>
    <w:semiHidden/>
    <w:unhideWhenUsed/>
    <w:rsid w:val="004B0076"/>
    <w:rPr>
      <w:color w:val="954F72" w:themeColor="followedHyperlink"/>
      <w:u w:val="single"/>
    </w:rPr>
  </w:style>
  <w:style w:type="paragraph" w:customStyle="1" w:styleId="paragraph">
    <w:name w:val="paragraph"/>
    <w:basedOn w:val="Normal"/>
    <w:rsid w:val="003A6969"/>
    <w:pPr>
      <w:spacing w:after="0" w:line="240" w:lineRule="auto"/>
    </w:pPr>
    <w:rPr>
      <w:rFonts w:ascii="Times New Roman" w:eastAsia="Times New Roman" w:hAnsi="Times New Roman" w:cs="Times New Roman"/>
      <w:sz w:val="24"/>
      <w:szCs w:val="24"/>
      <w:lang w:eastAsia="en-GB"/>
    </w:rPr>
  </w:style>
  <w:style w:type="character" w:customStyle="1" w:styleId="spellingerror">
    <w:name w:val="spellingerror"/>
    <w:basedOn w:val="DefaultParagraphFont"/>
    <w:rsid w:val="003A6969"/>
  </w:style>
  <w:style w:type="character" w:customStyle="1" w:styleId="advancedproofingissue">
    <w:name w:val="advancedproofingissue"/>
    <w:basedOn w:val="DefaultParagraphFont"/>
    <w:rsid w:val="003A6969"/>
  </w:style>
  <w:style w:type="character" w:customStyle="1" w:styleId="normaltextrun1">
    <w:name w:val="normaltextrun1"/>
    <w:basedOn w:val="DefaultParagraphFont"/>
    <w:rsid w:val="003A6969"/>
  </w:style>
  <w:style w:type="character" w:customStyle="1" w:styleId="eop">
    <w:name w:val="eop"/>
    <w:basedOn w:val="DefaultParagraphFont"/>
    <w:rsid w:val="003A6969"/>
  </w:style>
  <w:style w:type="table" w:styleId="TableGrid">
    <w:name w:val="Table Grid"/>
    <w:basedOn w:val="TableNormal"/>
    <w:uiPriority w:val="39"/>
    <w:rsid w:val="009977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04F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4FDC"/>
    <w:rPr>
      <w:sz w:val="20"/>
      <w:szCs w:val="20"/>
    </w:rPr>
  </w:style>
  <w:style w:type="character" w:styleId="FootnoteReference">
    <w:name w:val="footnote reference"/>
    <w:basedOn w:val="DefaultParagraphFont"/>
    <w:uiPriority w:val="99"/>
    <w:semiHidden/>
    <w:unhideWhenUsed/>
    <w:rsid w:val="00A04FDC"/>
    <w:rPr>
      <w:vertAlign w:val="superscript"/>
    </w:rPr>
  </w:style>
  <w:style w:type="paragraph" w:styleId="ListParagraph">
    <w:name w:val="List Paragraph"/>
    <w:basedOn w:val="Normal"/>
    <w:uiPriority w:val="34"/>
    <w:qFormat/>
    <w:rsid w:val="00335B43"/>
    <w:pPr>
      <w:ind w:left="720"/>
      <w:contextualSpacing/>
    </w:pPr>
  </w:style>
  <w:style w:type="paragraph" w:customStyle="1" w:styleId="xmsonormal">
    <w:name w:val="x_msonormal"/>
    <w:basedOn w:val="Normal"/>
    <w:rsid w:val="00D23CDB"/>
    <w:pPr>
      <w:spacing w:after="0" w:line="240" w:lineRule="auto"/>
    </w:pPr>
    <w:rPr>
      <w:rFonts w:ascii="Calibri" w:hAnsi="Calibri" w:cs="Times New Roman"/>
      <w:lang w:eastAsia="en-GB"/>
    </w:rPr>
  </w:style>
  <w:style w:type="character" w:customStyle="1" w:styleId="UnresolvedMention1">
    <w:name w:val="Unresolved Mention1"/>
    <w:basedOn w:val="DefaultParagraphFont"/>
    <w:uiPriority w:val="99"/>
    <w:semiHidden/>
    <w:unhideWhenUsed/>
    <w:rsid w:val="00B1309D"/>
    <w:rPr>
      <w:color w:val="605E5C"/>
      <w:shd w:val="clear" w:color="auto" w:fill="E1DFDD"/>
    </w:rPr>
  </w:style>
  <w:style w:type="character" w:customStyle="1" w:styleId="Heading1Char">
    <w:name w:val="Heading 1 Char"/>
    <w:basedOn w:val="DefaultParagraphFont"/>
    <w:link w:val="Heading1"/>
    <w:rsid w:val="00283922"/>
    <w:rPr>
      <w:rFonts w:ascii="Arial" w:eastAsia="Times New Roman" w:hAnsi="Arial" w:cs="Times New Roman"/>
      <w:b/>
      <w:bCs/>
      <w:sz w:val="20"/>
      <w:szCs w:val="24"/>
    </w:rPr>
  </w:style>
  <w:style w:type="character" w:customStyle="1" w:styleId="normaltextrun">
    <w:name w:val="normaltextrun"/>
    <w:basedOn w:val="DefaultParagraphFont"/>
    <w:rsid w:val="00633D10"/>
  </w:style>
  <w:style w:type="character" w:styleId="UnresolvedMention">
    <w:name w:val="Unresolved Mention"/>
    <w:basedOn w:val="DefaultParagraphFont"/>
    <w:uiPriority w:val="99"/>
    <w:semiHidden/>
    <w:unhideWhenUsed/>
    <w:rsid w:val="00735DAF"/>
    <w:rPr>
      <w:color w:val="605E5C"/>
      <w:shd w:val="clear" w:color="auto" w:fill="E1DFDD"/>
    </w:rPr>
  </w:style>
  <w:style w:type="paragraph" w:styleId="Revision">
    <w:name w:val="Revision"/>
    <w:hidden/>
    <w:uiPriority w:val="99"/>
    <w:semiHidden/>
    <w:rsid w:val="00405C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81589">
      <w:bodyDiv w:val="1"/>
      <w:marLeft w:val="0"/>
      <w:marRight w:val="0"/>
      <w:marTop w:val="0"/>
      <w:marBottom w:val="0"/>
      <w:divBdr>
        <w:top w:val="none" w:sz="0" w:space="0" w:color="auto"/>
        <w:left w:val="none" w:sz="0" w:space="0" w:color="auto"/>
        <w:bottom w:val="none" w:sz="0" w:space="0" w:color="auto"/>
        <w:right w:val="none" w:sz="0" w:space="0" w:color="auto"/>
      </w:divBdr>
    </w:div>
    <w:div w:id="52506144">
      <w:bodyDiv w:val="1"/>
      <w:marLeft w:val="0"/>
      <w:marRight w:val="0"/>
      <w:marTop w:val="0"/>
      <w:marBottom w:val="0"/>
      <w:divBdr>
        <w:top w:val="none" w:sz="0" w:space="0" w:color="auto"/>
        <w:left w:val="none" w:sz="0" w:space="0" w:color="auto"/>
        <w:bottom w:val="none" w:sz="0" w:space="0" w:color="auto"/>
        <w:right w:val="none" w:sz="0" w:space="0" w:color="auto"/>
      </w:divBdr>
    </w:div>
    <w:div w:id="237137927">
      <w:bodyDiv w:val="1"/>
      <w:marLeft w:val="0"/>
      <w:marRight w:val="0"/>
      <w:marTop w:val="0"/>
      <w:marBottom w:val="0"/>
      <w:divBdr>
        <w:top w:val="none" w:sz="0" w:space="0" w:color="auto"/>
        <w:left w:val="none" w:sz="0" w:space="0" w:color="auto"/>
        <w:bottom w:val="none" w:sz="0" w:space="0" w:color="auto"/>
        <w:right w:val="none" w:sz="0" w:space="0" w:color="auto"/>
      </w:divBdr>
    </w:div>
    <w:div w:id="255552833">
      <w:bodyDiv w:val="1"/>
      <w:marLeft w:val="0"/>
      <w:marRight w:val="0"/>
      <w:marTop w:val="0"/>
      <w:marBottom w:val="0"/>
      <w:divBdr>
        <w:top w:val="none" w:sz="0" w:space="0" w:color="auto"/>
        <w:left w:val="none" w:sz="0" w:space="0" w:color="auto"/>
        <w:bottom w:val="none" w:sz="0" w:space="0" w:color="auto"/>
        <w:right w:val="none" w:sz="0" w:space="0" w:color="auto"/>
      </w:divBdr>
    </w:div>
    <w:div w:id="528880329">
      <w:bodyDiv w:val="1"/>
      <w:marLeft w:val="0"/>
      <w:marRight w:val="0"/>
      <w:marTop w:val="0"/>
      <w:marBottom w:val="0"/>
      <w:divBdr>
        <w:top w:val="none" w:sz="0" w:space="0" w:color="auto"/>
        <w:left w:val="none" w:sz="0" w:space="0" w:color="auto"/>
        <w:bottom w:val="none" w:sz="0" w:space="0" w:color="auto"/>
        <w:right w:val="none" w:sz="0" w:space="0" w:color="auto"/>
      </w:divBdr>
    </w:div>
    <w:div w:id="1071318052">
      <w:bodyDiv w:val="1"/>
      <w:marLeft w:val="0"/>
      <w:marRight w:val="0"/>
      <w:marTop w:val="0"/>
      <w:marBottom w:val="0"/>
      <w:divBdr>
        <w:top w:val="none" w:sz="0" w:space="0" w:color="auto"/>
        <w:left w:val="none" w:sz="0" w:space="0" w:color="auto"/>
        <w:bottom w:val="none" w:sz="0" w:space="0" w:color="auto"/>
        <w:right w:val="none" w:sz="0" w:space="0" w:color="auto"/>
      </w:divBdr>
    </w:div>
    <w:div w:id="1072004367">
      <w:bodyDiv w:val="1"/>
      <w:marLeft w:val="0"/>
      <w:marRight w:val="0"/>
      <w:marTop w:val="0"/>
      <w:marBottom w:val="0"/>
      <w:divBdr>
        <w:top w:val="none" w:sz="0" w:space="0" w:color="auto"/>
        <w:left w:val="none" w:sz="0" w:space="0" w:color="auto"/>
        <w:bottom w:val="none" w:sz="0" w:space="0" w:color="auto"/>
        <w:right w:val="none" w:sz="0" w:space="0" w:color="auto"/>
      </w:divBdr>
    </w:div>
    <w:div w:id="1104568419">
      <w:bodyDiv w:val="1"/>
      <w:marLeft w:val="0"/>
      <w:marRight w:val="0"/>
      <w:marTop w:val="0"/>
      <w:marBottom w:val="0"/>
      <w:divBdr>
        <w:top w:val="none" w:sz="0" w:space="0" w:color="auto"/>
        <w:left w:val="none" w:sz="0" w:space="0" w:color="auto"/>
        <w:bottom w:val="none" w:sz="0" w:space="0" w:color="auto"/>
        <w:right w:val="none" w:sz="0" w:space="0" w:color="auto"/>
      </w:divBdr>
    </w:div>
    <w:div w:id="1362053426">
      <w:bodyDiv w:val="1"/>
      <w:marLeft w:val="0"/>
      <w:marRight w:val="0"/>
      <w:marTop w:val="0"/>
      <w:marBottom w:val="0"/>
      <w:divBdr>
        <w:top w:val="none" w:sz="0" w:space="0" w:color="auto"/>
        <w:left w:val="none" w:sz="0" w:space="0" w:color="auto"/>
        <w:bottom w:val="none" w:sz="0" w:space="0" w:color="auto"/>
        <w:right w:val="none" w:sz="0" w:space="0" w:color="auto"/>
      </w:divBdr>
    </w:div>
    <w:div w:id="1473523769">
      <w:bodyDiv w:val="1"/>
      <w:marLeft w:val="0"/>
      <w:marRight w:val="0"/>
      <w:marTop w:val="0"/>
      <w:marBottom w:val="0"/>
      <w:divBdr>
        <w:top w:val="none" w:sz="0" w:space="0" w:color="auto"/>
        <w:left w:val="none" w:sz="0" w:space="0" w:color="auto"/>
        <w:bottom w:val="none" w:sz="0" w:space="0" w:color="auto"/>
        <w:right w:val="none" w:sz="0" w:space="0" w:color="auto"/>
      </w:divBdr>
    </w:div>
    <w:div w:id="1871409424">
      <w:bodyDiv w:val="1"/>
      <w:marLeft w:val="0"/>
      <w:marRight w:val="0"/>
      <w:marTop w:val="0"/>
      <w:marBottom w:val="0"/>
      <w:divBdr>
        <w:top w:val="none" w:sz="0" w:space="0" w:color="auto"/>
        <w:left w:val="none" w:sz="0" w:space="0" w:color="auto"/>
        <w:bottom w:val="none" w:sz="0" w:space="0" w:color="auto"/>
        <w:right w:val="none" w:sz="0" w:space="0" w:color="auto"/>
      </w:divBdr>
    </w:div>
    <w:div w:id="1975019862">
      <w:bodyDiv w:val="1"/>
      <w:marLeft w:val="0"/>
      <w:marRight w:val="0"/>
      <w:marTop w:val="0"/>
      <w:marBottom w:val="0"/>
      <w:divBdr>
        <w:top w:val="none" w:sz="0" w:space="0" w:color="auto"/>
        <w:left w:val="none" w:sz="0" w:space="0" w:color="auto"/>
        <w:bottom w:val="none" w:sz="0" w:space="0" w:color="auto"/>
        <w:right w:val="none" w:sz="0" w:space="0" w:color="auto"/>
      </w:divBdr>
    </w:div>
    <w:div w:id="2033801614">
      <w:bodyDiv w:val="1"/>
      <w:marLeft w:val="0"/>
      <w:marRight w:val="0"/>
      <w:marTop w:val="0"/>
      <w:marBottom w:val="0"/>
      <w:divBdr>
        <w:top w:val="none" w:sz="0" w:space="0" w:color="auto"/>
        <w:left w:val="none" w:sz="0" w:space="0" w:color="auto"/>
        <w:bottom w:val="none" w:sz="0" w:space="0" w:color="auto"/>
        <w:right w:val="none" w:sz="0" w:space="0" w:color="auto"/>
      </w:divBdr>
      <w:divsChild>
        <w:div w:id="2024671239">
          <w:marLeft w:val="0"/>
          <w:marRight w:val="0"/>
          <w:marTop w:val="0"/>
          <w:marBottom w:val="0"/>
          <w:divBdr>
            <w:top w:val="none" w:sz="0" w:space="0" w:color="auto"/>
            <w:left w:val="none" w:sz="0" w:space="0" w:color="auto"/>
            <w:bottom w:val="none" w:sz="0" w:space="0" w:color="auto"/>
            <w:right w:val="none" w:sz="0" w:space="0" w:color="auto"/>
          </w:divBdr>
          <w:divsChild>
            <w:div w:id="1441218334">
              <w:marLeft w:val="0"/>
              <w:marRight w:val="0"/>
              <w:marTop w:val="0"/>
              <w:marBottom w:val="0"/>
              <w:divBdr>
                <w:top w:val="none" w:sz="0" w:space="0" w:color="auto"/>
                <w:left w:val="none" w:sz="0" w:space="0" w:color="auto"/>
                <w:bottom w:val="none" w:sz="0" w:space="0" w:color="auto"/>
                <w:right w:val="none" w:sz="0" w:space="0" w:color="auto"/>
              </w:divBdr>
              <w:divsChild>
                <w:div w:id="1355309415">
                  <w:marLeft w:val="0"/>
                  <w:marRight w:val="0"/>
                  <w:marTop w:val="0"/>
                  <w:marBottom w:val="0"/>
                  <w:divBdr>
                    <w:top w:val="none" w:sz="0" w:space="0" w:color="auto"/>
                    <w:left w:val="none" w:sz="0" w:space="0" w:color="auto"/>
                    <w:bottom w:val="none" w:sz="0" w:space="0" w:color="auto"/>
                    <w:right w:val="none" w:sz="0" w:space="0" w:color="auto"/>
                  </w:divBdr>
                  <w:divsChild>
                    <w:div w:id="1887716075">
                      <w:marLeft w:val="0"/>
                      <w:marRight w:val="0"/>
                      <w:marTop w:val="0"/>
                      <w:marBottom w:val="0"/>
                      <w:divBdr>
                        <w:top w:val="none" w:sz="0" w:space="0" w:color="auto"/>
                        <w:left w:val="none" w:sz="0" w:space="0" w:color="auto"/>
                        <w:bottom w:val="none" w:sz="0" w:space="0" w:color="auto"/>
                        <w:right w:val="none" w:sz="0" w:space="0" w:color="auto"/>
                      </w:divBdr>
                      <w:divsChild>
                        <w:div w:id="317150724">
                          <w:marLeft w:val="0"/>
                          <w:marRight w:val="0"/>
                          <w:marTop w:val="0"/>
                          <w:marBottom w:val="0"/>
                          <w:divBdr>
                            <w:top w:val="none" w:sz="0" w:space="0" w:color="auto"/>
                            <w:left w:val="none" w:sz="0" w:space="0" w:color="auto"/>
                            <w:bottom w:val="none" w:sz="0" w:space="0" w:color="auto"/>
                            <w:right w:val="none" w:sz="0" w:space="0" w:color="auto"/>
                          </w:divBdr>
                          <w:divsChild>
                            <w:div w:id="647396234">
                              <w:marLeft w:val="0"/>
                              <w:marRight w:val="0"/>
                              <w:marTop w:val="0"/>
                              <w:marBottom w:val="0"/>
                              <w:divBdr>
                                <w:top w:val="none" w:sz="0" w:space="0" w:color="auto"/>
                                <w:left w:val="none" w:sz="0" w:space="0" w:color="auto"/>
                                <w:bottom w:val="none" w:sz="0" w:space="0" w:color="auto"/>
                                <w:right w:val="none" w:sz="0" w:space="0" w:color="auto"/>
                              </w:divBdr>
                              <w:divsChild>
                                <w:div w:id="863901165">
                                  <w:marLeft w:val="0"/>
                                  <w:marRight w:val="0"/>
                                  <w:marTop w:val="0"/>
                                  <w:marBottom w:val="0"/>
                                  <w:divBdr>
                                    <w:top w:val="none" w:sz="0" w:space="0" w:color="auto"/>
                                    <w:left w:val="none" w:sz="0" w:space="0" w:color="auto"/>
                                    <w:bottom w:val="none" w:sz="0" w:space="0" w:color="auto"/>
                                    <w:right w:val="none" w:sz="0" w:space="0" w:color="auto"/>
                                  </w:divBdr>
                                  <w:divsChild>
                                    <w:div w:id="928657302">
                                      <w:marLeft w:val="0"/>
                                      <w:marRight w:val="0"/>
                                      <w:marTop w:val="0"/>
                                      <w:marBottom w:val="0"/>
                                      <w:divBdr>
                                        <w:top w:val="none" w:sz="0" w:space="0" w:color="auto"/>
                                        <w:left w:val="none" w:sz="0" w:space="0" w:color="auto"/>
                                        <w:bottom w:val="none" w:sz="0" w:space="0" w:color="auto"/>
                                        <w:right w:val="none" w:sz="0" w:space="0" w:color="auto"/>
                                      </w:divBdr>
                                      <w:divsChild>
                                        <w:div w:id="1701854737">
                                          <w:marLeft w:val="0"/>
                                          <w:marRight w:val="0"/>
                                          <w:marTop w:val="0"/>
                                          <w:marBottom w:val="0"/>
                                          <w:divBdr>
                                            <w:top w:val="none" w:sz="0" w:space="0" w:color="auto"/>
                                            <w:left w:val="none" w:sz="0" w:space="0" w:color="auto"/>
                                            <w:bottom w:val="none" w:sz="0" w:space="0" w:color="auto"/>
                                            <w:right w:val="none" w:sz="0" w:space="0" w:color="auto"/>
                                          </w:divBdr>
                                          <w:divsChild>
                                            <w:div w:id="1857578894">
                                              <w:marLeft w:val="0"/>
                                              <w:marRight w:val="0"/>
                                              <w:marTop w:val="0"/>
                                              <w:marBottom w:val="0"/>
                                              <w:divBdr>
                                                <w:top w:val="none" w:sz="0" w:space="0" w:color="auto"/>
                                                <w:left w:val="none" w:sz="0" w:space="0" w:color="auto"/>
                                                <w:bottom w:val="none" w:sz="0" w:space="0" w:color="auto"/>
                                                <w:right w:val="none" w:sz="0" w:space="0" w:color="auto"/>
                                              </w:divBdr>
                                              <w:divsChild>
                                                <w:div w:id="751660846">
                                                  <w:marLeft w:val="0"/>
                                                  <w:marRight w:val="0"/>
                                                  <w:marTop w:val="0"/>
                                                  <w:marBottom w:val="0"/>
                                                  <w:divBdr>
                                                    <w:top w:val="none" w:sz="0" w:space="0" w:color="auto"/>
                                                    <w:left w:val="none" w:sz="0" w:space="0" w:color="auto"/>
                                                    <w:bottom w:val="none" w:sz="0" w:space="0" w:color="auto"/>
                                                    <w:right w:val="none" w:sz="0" w:space="0" w:color="auto"/>
                                                  </w:divBdr>
                                                  <w:divsChild>
                                                    <w:div w:id="1929919613">
                                                      <w:marLeft w:val="0"/>
                                                      <w:marRight w:val="0"/>
                                                      <w:marTop w:val="0"/>
                                                      <w:marBottom w:val="0"/>
                                                      <w:divBdr>
                                                        <w:top w:val="single" w:sz="6" w:space="0" w:color="ABABAB"/>
                                                        <w:left w:val="single" w:sz="6" w:space="0" w:color="ABABAB"/>
                                                        <w:bottom w:val="single" w:sz="12" w:space="0" w:color="ABABAB"/>
                                                        <w:right w:val="single" w:sz="6" w:space="0" w:color="ABABAB"/>
                                                      </w:divBdr>
                                                      <w:divsChild>
                                                        <w:div w:id="680744172">
                                                          <w:marLeft w:val="0"/>
                                                          <w:marRight w:val="0"/>
                                                          <w:marTop w:val="0"/>
                                                          <w:marBottom w:val="0"/>
                                                          <w:divBdr>
                                                            <w:top w:val="none" w:sz="0" w:space="0" w:color="auto"/>
                                                            <w:left w:val="none" w:sz="0" w:space="0" w:color="auto"/>
                                                            <w:bottom w:val="none" w:sz="0" w:space="0" w:color="auto"/>
                                                            <w:right w:val="none" w:sz="0" w:space="0" w:color="auto"/>
                                                          </w:divBdr>
                                                          <w:divsChild>
                                                            <w:div w:id="1398817581">
                                                              <w:marLeft w:val="0"/>
                                                              <w:marRight w:val="0"/>
                                                              <w:marTop w:val="0"/>
                                                              <w:marBottom w:val="0"/>
                                                              <w:divBdr>
                                                                <w:top w:val="none" w:sz="0" w:space="0" w:color="auto"/>
                                                                <w:left w:val="none" w:sz="0" w:space="0" w:color="auto"/>
                                                                <w:bottom w:val="none" w:sz="0" w:space="0" w:color="auto"/>
                                                                <w:right w:val="none" w:sz="0" w:space="0" w:color="auto"/>
                                                              </w:divBdr>
                                                              <w:divsChild>
                                                                <w:div w:id="278420702">
                                                                  <w:marLeft w:val="0"/>
                                                                  <w:marRight w:val="0"/>
                                                                  <w:marTop w:val="0"/>
                                                                  <w:marBottom w:val="0"/>
                                                                  <w:divBdr>
                                                                    <w:top w:val="none" w:sz="0" w:space="0" w:color="auto"/>
                                                                    <w:left w:val="none" w:sz="0" w:space="0" w:color="auto"/>
                                                                    <w:bottom w:val="none" w:sz="0" w:space="0" w:color="auto"/>
                                                                    <w:right w:val="none" w:sz="0" w:space="0" w:color="auto"/>
                                                                  </w:divBdr>
                                                                  <w:divsChild>
                                                                    <w:div w:id="698512563">
                                                                      <w:marLeft w:val="0"/>
                                                                      <w:marRight w:val="0"/>
                                                                      <w:marTop w:val="0"/>
                                                                      <w:marBottom w:val="0"/>
                                                                      <w:divBdr>
                                                                        <w:top w:val="none" w:sz="0" w:space="0" w:color="auto"/>
                                                                        <w:left w:val="none" w:sz="0" w:space="0" w:color="auto"/>
                                                                        <w:bottom w:val="none" w:sz="0" w:space="0" w:color="auto"/>
                                                                        <w:right w:val="none" w:sz="0" w:space="0" w:color="auto"/>
                                                                      </w:divBdr>
                                                                      <w:divsChild>
                                                                        <w:div w:id="632249765">
                                                                          <w:marLeft w:val="0"/>
                                                                          <w:marRight w:val="0"/>
                                                                          <w:marTop w:val="0"/>
                                                                          <w:marBottom w:val="0"/>
                                                                          <w:divBdr>
                                                                            <w:top w:val="none" w:sz="0" w:space="0" w:color="auto"/>
                                                                            <w:left w:val="none" w:sz="0" w:space="0" w:color="auto"/>
                                                                            <w:bottom w:val="none" w:sz="0" w:space="0" w:color="auto"/>
                                                                            <w:right w:val="none" w:sz="0" w:space="0" w:color="auto"/>
                                                                          </w:divBdr>
                                                                          <w:divsChild>
                                                                            <w:div w:id="1678192484">
                                                                              <w:marLeft w:val="0"/>
                                                                              <w:marRight w:val="0"/>
                                                                              <w:marTop w:val="0"/>
                                                                              <w:marBottom w:val="0"/>
                                                                              <w:divBdr>
                                                                                <w:top w:val="none" w:sz="0" w:space="0" w:color="auto"/>
                                                                                <w:left w:val="none" w:sz="0" w:space="0" w:color="auto"/>
                                                                                <w:bottom w:val="none" w:sz="0" w:space="0" w:color="auto"/>
                                                                                <w:right w:val="none" w:sz="0" w:space="0" w:color="auto"/>
                                                                              </w:divBdr>
                                                                              <w:divsChild>
                                                                                <w:div w:id="1220750397">
                                                                                  <w:marLeft w:val="0"/>
                                                                                  <w:marRight w:val="0"/>
                                                                                  <w:marTop w:val="0"/>
                                                                                  <w:marBottom w:val="0"/>
                                                                                  <w:divBdr>
                                                                                    <w:top w:val="none" w:sz="0" w:space="0" w:color="auto"/>
                                                                                    <w:left w:val="none" w:sz="0" w:space="0" w:color="auto"/>
                                                                                    <w:bottom w:val="none" w:sz="0" w:space="0" w:color="auto"/>
                                                                                    <w:right w:val="none" w:sz="0" w:space="0" w:color="auto"/>
                                                                                  </w:divBdr>
                                                                                </w:div>
                                                                                <w:div w:id="718166988">
                                                                                  <w:marLeft w:val="0"/>
                                                                                  <w:marRight w:val="0"/>
                                                                                  <w:marTop w:val="0"/>
                                                                                  <w:marBottom w:val="0"/>
                                                                                  <w:divBdr>
                                                                                    <w:top w:val="none" w:sz="0" w:space="0" w:color="auto"/>
                                                                                    <w:left w:val="none" w:sz="0" w:space="0" w:color="auto"/>
                                                                                    <w:bottom w:val="none" w:sz="0" w:space="0" w:color="auto"/>
                                                                                    <w:right w:val="none" w:sz="0" w:space="0" w:color="auto"/>
                                                                                  </w:divBdr>
                                                                                </w:div>
                                                                                <w:div w:id="1400246012">
                                                                                  <w:marLeft w:val="0"/>
                                                                                  <w:marRight w:val="0"/>
                                                                                  <w:marTop w:val="0"/>
                                                                                  <w:marBottom w:val="0"/>
                                                                                  <w:divBdr>
                                                                                    <w:top w:val="none" w:sz="0" w:space="0" w:color="auto"/>
                                                                                    <w:left w:val="none" w:sz="0" w:space="0" w:color="auto"/>
                                                                                    <w:bottom w:val="none" w:sz="0" w:space="0" w:color="auto"/>
                                                                                    <w:right w:val="none" w:sz="0" w:space="0" w:color="auto"/>
                                                                                  </w:divBdr>
                                                                                </w:div>
                                                                                <w:div w:id="1761834791">
                                                                                  <w:marLeft w:val="0"/>
                                                                                  <w:marRight w:val="0"/>
                                                                                  <w:marTop w:val="0"/>
                                                                                  <w:marBottom w:val="0"/>
                                                                                  <w:divBdr>
                                                                                    <w:top w:val="none" w:sz="0" w:space="0" w:color="auto"/>
                                                                                    <w:left w:val="none" w:sz="0" w:space="0" w:color="auto"/>
                                                                                    <w:bottom w:val="none" w:sz="0" w:space="0" w:color="auto"/>
                                                                                    <w:right w:val="none" w:sz="0" w:space="0" w:color="auto"/>
                                                                                  </w:divBdr>
                                                                                </w:div>
                                                                                <w:div w:id="1164778028">
                                                                                  <w:marLeft w:val="0"/>
                                                                                  <w:marRight w:val="0"/>
                                                                                  <w:marTop w:val="0"/>
                                                                                  <w:marBottom w:val="0"/>
                                                                                  <w:divBdr>
                                                                                    <w:top w:val="none" w:sz="0" w:space="0" w:color="auto"/>
                                                                                    <w:left w:val="none" w:sz="0" w:space="0" w:color="auto"/>
                                                                                    <w:bottom w:val="none" w:sz="0" w:space="0" w:color="auto"/>
                                                                                    <w:right w:val="none" w:sz="0" w:space="0" w:color="auto"/>
                                                                                  </w:divBdr>
                                                                                </w:div>
                                                                                <w:div w:id="538711285">
                                                                                  <w:marLeft w:val="0"/>
                                                                                  <w:marRight w:val="0"/>
                                                                                  <w:marTop w:val="0"/>
                                                                                  <w:marBottom w:val="0"/>
                                                                                  <w:divBdr>
                                                                                    <w:top w:val="none" w:sz="0" w:space="0" w:color="auto"/>
                                                                                    <w:left w:val="none" w:sz="0" w:space="0" w:color="auto"/>
                                                                                    <w:bottom w:val="none" w:sz="0" w:space="0" w:color="auto"/>
                                                                                    <w:right w:val="none" w:sz="0" w:space="0" w:color="auto"/>
                                                                                  </w:divBdr>
                                                                                </w:div>
                                                                                <w:div w:id="325133456">
                                                                                  <w:marLeft w:val="0"/>
                                                                                  <w:marRight w:val="0"/>
                                                                                  <w:marTop w:val="0"/>
                                                                                  <w:marBottom w:val="0"/>
                                                                                  <w:divBdr>
                                                                                    <w:top w:val="none" w:sz="0" w:space="0" w:color="auto"/>
                                                                                    <w:left w:val="none" w:sz="0" w:space="0" w:color="auto"/>
                                                                                    <w:bottom w:val="none" w:sz="0" w:space="0" w:color="auto"/>
                                                                                    <w:right w:val="none" w:sz="0" w:space="0" w:color="auto"/>
                                                                                  </w:divBdr>
                                                                                </w:div>
                                                                                <w:div w:id="1231572688">
                                                                                  <w:marLeft w:val="0"/>
                                                                                  <w:marRight w:val="0"/>
                                                                                  <w:marTop w:val="0"/>
                                                                                  <w:marBottom w:val="0"/>
                                                                                  <w:divBdr>
                                                                                    <w:top w:val="none" w:sz="0" w:space="0" w:color="auto"/>
                                                                                    <w:left w:val="none" w:sz="0" w:space="0" w:color="auto"/>
                                                                                    <w:bottom w:val="none" w:sz="0" w:space="0" w:color="auto"/>
                                                                                    <w:right w:val="none" w:sz="0" w:space="0" w:color="auto"/>
                                                                                  </w:divBdr>
                                                                                </w:div>
                                                                                <w:div w:id="8012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12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oehampton.ac.uk/corporate-information/quality-and-standard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cassidy@roehampton.ac.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oehampton.ac.uk/corporate-information/quality-and-standard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oehampton.ac.uk/corporate-information/quality-and-standards/" TargetMode="External"/><Relationship Id="rId5" Type="http://schemas.openxmlformats.org/officeDocument/2006/relationships/numbering" Target="numbering.xml"/><Relationship Id="rId15" Type="http://schemas.openxmlformats.org/officeDocument/2006/relationships/hyperlink" Target="https://portal.roehampton.ac.uk/information/academic/academic-office/Pages/Consumer-Protection.aspx"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cassidy@roehampton.ac.u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6DDD09DB0EA94480975E0A55A66BC8" ma:contentTypeVersion="4" ma:contentTypeDescription="Create a new document." ma:contentTypeScope="" ma:versionID="4207bf1af6e4ca0c4d5def7e658748f6">
  <xsd:schema xmlns:xsd="http://www.w3.org/2001/XMLSchema" xmlns:xs="http://www.w3.org/2001/XMLSchema" xmlns:p="http://schemas.microsoft.com/office/2006/metadata/properties" xmlns:ns3="ffc94e00-6f59-4abe-bc91-d6a67379105b" targetNamespace="http://schemas.microsoft.com/office/2006/metadata/properties" ma:root="true" ma:fieldsID="6819e53674dd9eccbf10cf47e1ba1f17" ns3:_="">
    <xsd:import namespace="ffc94e00-6f59-4abe-bc91-d6a6737910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c94e00-6f59-4abe-bc91-d6a6737910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C7338-7702-428B-A3D3-0BBF39CB67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c94e00-6f59-4abe-bc91-d6a6737910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71F470-FDD6-4DA2-8D99-FBDEA7FCAAAC}">
  <ds:schemaRefs>
    <ds:schemaRef ds:uri="http://schemas.microsoft.com/sharepoint/v3/contenttype/forms"/>
  </ds:schemaRefs>
</ds:datastoreItem>
</file>

<file path=customXml/itemProps3.xml><?xml version="1.0" encoding="utf-8"?>
<ds:datastoreItem xmlns:ds="http://schemas.openxmlformats.org/officeDocument/2006/customXml" ds:itemID="{BF731D81-76FF-4886-9AB4-40CACDDC97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46A724-DC34-4A82-93E9-DD4BF3F21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76</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Roehampton</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nej Mozic</dc:creator>
  <cp:keywords/>
  <dc:description/>
  <cp:lastModifiedBy>Mandy Chan</cp:lastModifiedBy>
  <cp:revision>7</cp:revision>
  <cp:lastPrinted>2019-06-06T11:00:00Z</cp:lastPrinted>
  <dcterms:created xsi:type="dcterms:W3CDTF">2021-12-09T10:09:00Z</dcterms:created>
  <dcterms:modified xsi:type="dcterms:W3CDTF">2021-12-0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6DDD09DB0EA94480975E0A55A66BC8</vt:lpwstr>
  </property>
  <property fmtid="{D5CDD505-2E9C-101B-9397-08002B2CF9AE}" pid="3" name="TaxKeyword">
    <vt:lpwstr/>
  </property>
  <property fmtid="{D5CDD505-2E9C-101B-9397-08002B2CF9AE}" pid="4" name="Document Type">
    <vt:lpwstr>9;#-|96c1daca-04a8-4eb7-b1a8-7250d777ade4</vt:lpwstr>
  </property>
  <property fmtid="{D5CDD505-2E9C-101B-9397-08002B2CF9AE}" pid="5" name="Roehampton Team">
    <vt:lpwstr>10;#Academic Office|3740f0da-eb6e-43db-9c35-8c67e1d70513</vt:lpwstr>
  </property>
</Properties>
</file>